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3584" w:rsidRPr="003912E3" w:rsidRDefault="00753584" w:rsidP="00AE62C7">
      <w:pPr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</w:p>
    <w:p w:rsidR="00753584" w:rsidRDefault="00C54D7E" w:rsidP="00C54D7E">
      <w:pPr>
        <w:jc w:val="righ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KB Primary Care Clinician Orientation Pathway</w:t>
      </w:r>
    </w:p>
    <w:p w:rsidR="00D076F4" w:rsidRDefault="00D076F4" w:rsidP="00C54D7E">
      <w:pPr>
        <w:jc w:val="right"/>
        <w:rPr>
          <w:rFonts w:ascii="Arial" w:hAnsi="Arial" w:cs="Arial"/>
          <w:b/>
          <w:sz w:val="28"/>
          <w:szCs w:val="28"/>
        </w:rPr>
      </w:pPr>
    </w:p>
    <w:p w:rsidR="00D076F4" w:rsidRPr="003912E3" w:rsidRDefault="00D076F4" w:rsidP="00C54D7E">
      <w:pPr>
        <w:jc w:val="right"/>
        <w:rPr>
          <w:b/>
          <w:sz w:val="20"/>
          <w:szCs w:val="20"/>
        </w:rPr>
      </w:pPr>
    </w:p>
    <w:tbl>
      <w:tblPr>
        <w:tblW w:w="1377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7290"/>
        <w:gridCol w:w="4500"/>
      </w:tblGrid>
      <w:tr w:rsidR="00926DF4" w:rsidRPr="00E93FF4" w:rsidTr="00926DF4">
        <w:tc>
          <w:tcPr>
            <w:tcW w:w="1980" w:type="dxa"/>
            <w:shd w:val="clear" w:color="auto" w:fill="D9D9D9"/>
          </w:tcPr>
          <w:p w:rsidR="00D076F4" w:rsidRPr="00E93FF4" w:rsidRDefault="00D076F4">
            <w:pPr>
              <w:rPr>
                <w:rFonts w:ascii="Arial" w:hAnsi="Arial" w:cs="Arial"/>
                <w:b/>
              </w:rPr>
            </w:pPr>
          </w:p>
          <w:p w:rsidR="00926DF4" w:rsidRPr="00E93FF4" w:rsidRDefault="00926DF4">
            <w:pPr>
              <w:rPr>
                <w:rFonts w:ascii="Arial" w:hAnsi="Arial" w:cs="Arial"/>
                <w:b/>
              </w:rPr>
            </w:pPr>
            <w:r w:rsidRPr="00E93FF4">
              <w:rPr>
                <w:rFonts w:ascii="Arial" w:hAnsi="Arial" w:cs="Arial"/>
                <w:b/>
              </w:rPr>
              <w:t>Topic</w:t>
            </w:r>
          </w:p>
        </w:tc>
        <w:tc>
          <w:tcPr>
            <w:tcW w:w="7290" w:type="dxa"/>
            <w:shd w:val="clear" w:color="auto" w:fill="D9D9D9"/>
          </w:tcPr>
          <w:p w:rsidR="00926DF4" w:rsidRPr="00E93FF4" w:rsidRDefault="00926DF4" w:rsidP="00E93FF4">
            <w:pPr>
              <w:jc w:val="center"/>
              <w:rPr>
                <w:rFonts w:ascii="Arial" w:hAnsi="Arial" w:cs="Arial"/>
                <w:b/>
              </w:rPr>
            </w:pPr>
          </w:p>
          <w:p w:rsidR="00926DF4" w:rsidRPr="00E93FF4" w:rsidRDefault="00926DF4" w:rsidP="00AD695F">
            <w:pPr>
              <w:rPr>
                <w:rFonts w:ascii="Arial" w:hAnsi="Arial" w:cs="Arial"/>
                <w:b/>
              </w:rPr>
            </w:pPr>
            <w:r w:rsidRPr="00E93FF4">
              <w:rPr>
                <w:rFonts w:ascii="Arial" w:hAnsi="Arial" w:cs="Arial"/>
                <w:b/>
              </w:rPr>
              <w:t>Learning Activities &amp; Resources</w:t>
            </w:r>
          </w:p>
        </w:tc>
        <w:tc>
          <w:tcPr>
            <w:tcW w:w="4500" w:type="dxa"/>
            <w:shd w:val="clear" w:color="auto" w:fill="D9D9D9"/>
          </w:tcPr>
          <w:p w:rsidR="00926DF4" w:rsidRPr="00E93FF4" w:rsidRDefault="00926DF4" w:rsidP="00E93FF4">
            <w:pPr>
              <w:jc w:val="center"/>
              <w:rPr>
                <w:rFonts w:ascii="Arial" w:hAnsi="Arial" w:cs="Arial"/>
                <w:b/>
              </w:rPr>
            </w:pPr>
          </w:p>
          <w:p w:rsidR="00926DF4" w:rsidRPr="00E93FF4" w:rsidRDefault="00926DF4" w:rsidP="00AD695F">
            <w:pPr>
              <w:rPr>
                <w:rFonts w:ascii="Arial" w:hAnsi="Arial" w:cs="Arial"/>
                <w:b/>
              </w:rPr>
            </w:pPr>
            <w:r w:rsidRPr="00E93FF4">
              <w:rPr>
                <w:rFonts w:ascii="Arial" w:hAnsi="Arial" w:cs="Arial"/>
                <w:b/>
              </w:rPr>
              <w:t>Expected Learning Outcomes</w:t>
            </w:r>
          </w:p>
          <w:p w:rsidR="00926DF4" w:rsidRPr="009C3619" w:rsidRDefault="00926DF4" w:rsidP="00E93FF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926DF4" w:rsidRPr="00E93FF4" w:rsidTr="00926DF4">
        <w:trPr>
          <w:trHeight w:val="872"/>
        </w:trPr>
        <w:tc>
          <w:tcPr>
            <w:tcW w:w="1980" w:type="dxa"/>
            <w:shd w:val="clear" w:color="auto" w:fill="D9D9D9"/>
          </w:tcPr>
          <w:p w:rsidR="00E84232" w:rsidRDefault="00E84232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Welcome to Primary Care Networks (PCN)</w:t>
            </w: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CN History</w:t>
            </w: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C54D7E" w:rsidRDefault="00C54D7E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26DF4" w:rsidRDefault="00C54D7E" w:rsidP="008041F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CN Journey</w:t>
            </w:r>
          </w:p>
          <w:p w:rsidR="00926DF4" w:rsidRDefault="00926DF4" w:rsidP="008041F3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8041F3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8041F3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Pr="00964FF2" w:rsidRDefault="00926DF4" w:rsidP="008041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 </w:t>
            </w:r>
          </w:p>
        </w:tc>
        <w:tc>
          <w:tcPr>
            <w:tcW w:w="7290" w:type="dxa"/>
          </w:tcPr>
          <w:p w:rsidR="00C54D7E" w:rsidRDefault="00C54D7E" w:rsidP="00C54D7E">
            <w:pPr>
              <w:jc w:val="both"/>
              <w:rPr>
                <w:rFonts w:ascii="Arial" w:hAnsi="Arial" w:cs="Arial"/>
                <w:color w:val="0000FF"/>
                <w:sz w:val="16"/>
                <w:szCs w:val="16"/>
                <w:u w:val="single"/>
              </w:rPr>
            </w:pPr>
          </w:p>
          <w:p w:rsidR="00E84232" w:rsidRPr="002645D1" w:rsidRDefault="00E84232" w:rsidP="00C54D7E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2645D1">
              <w:rPr>
                <w:rFonts w:ascii="Arial" w:hAnsi="Arial" w:cs="Arial"/>
                <w:b/>
                <w:sz w:val="16"/>
                <w:szCs w:val="16"/>
              </w:rPr>
              <w:t xml:space="preserve">In collaboration with </w:t>
            </w:r>
            <w:r w:rsidR="00C54D7E">
              <w:rPr>
                <w:rFonts w:ascii="Arial" w:hAnsi="Arial" w:cs="Arial"/>
                <w:b/>
                <w:sz w:val="16"/>
                <w:szCs w:val="16"/>
              </w:rPr>
              <w:t>Manager and team:</w:t>
            </w:r>
          </w:p>
          <w:p w:rsidR="00C54D7E" w:rsidRPr="00994FDE" w:rsidRDefault="00C54D7E" w:rsidP="00E84232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94FDE">
              <w:rPr>
                <w:rFonts w:ascii="Arial" w:hAnsi="Arial" w:cs="Arial"/>
                <w:sz w:val="16"/>
                <w:szCs w:val="16"/>
              </w:rPr>
              <w:t>Meet with team to coordinate orientation to new role</w:t>
            </w:r>
          </w:p>
          <w:p w:rsidR="00FE7EC8" w:rsidRPr="00994FDE" w:rsidRDefault="00C54D7E" w:rsidP="00FE7EC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94FDE">
              <w:rPr>
                <w:rFonts w:ascii="Arial" w:hAnsi="Arial" w:cs="Arial"/>
                <w:sz w:val="16"/>
                <w:szCs w:val="16"/>
              </w:rPr>
              <w:t>Collaborative in-person connection with team to understand context of role</w:t>
            </w:r>
          </w:p>
          <w:p w:rsidR="00FE7EC8" w:rsidRPr="00994FDE" w:rsidRDefault="00FE7EC8" w:rsidP="00FE7EC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94FDE">
              <w:rPr>
                <w:rFonts w:ascii="Arial" w:hAnsi="Arial" w:cs="Arial"/>
                <w:sz w:val="16"/>
                <w:szCs w:val="16"/>
              </w:rPr>
              <w:t>C</w:t>
            </w:r>
            <w:r w:rsidR="00A177C9">
              <w:rPr>
                <w:rFonts w:ascii="Arial" w:hAnsi="Arial" w:cs="Arial"/>
                <w:sz w:val="16"/>
                <w:szCs w:val="16"/>
              </w:rPr>
              <w:t>ollaboratively c</w:t>
            </w:r>
            <w:r w:rsidRPr="00994FDE">
              <w:rPr>
                <w:rFonts w:ascii="Arial" w:hAnsi="Arial" w:cs="Arial"/>
                <w:sz w:val="16"/>
                <w:szCs w:val="16"/>
              </w:rPr>
              <w:t xml:space="preserve">omplete Regional </w:t>
            </w:r>
            <w:r w:rsidR="005127E6">
              <w:rPr>
                <w:rFonts w:ascii="Arial" w:hAnsi="Arial" w:cs="Arial"/>
                <w:sz w:val="16"/>
                <w:szCs w:val="16"/>
              </w:rPr>
              <w:t xml:space="preserve">PCN Clinician </w:t>
            </w:r>
            <w:r w:rsidRPr="00994FDE">
              <w:rPr>
                <w:rFonts w:ascii="Arial" w:hAnsi="Arial" w:cs="Arial"/>
                <w:sz w:val="16"/>
                <w:szCs w:val="16"/>
              </w:rPr>
              <w:t>Orientation Pathway</w:t>
            </w:r>
            <w:r w:rsidR="00A177C9">
              <w:rPr>
                <w:rFonts w:ascii="Arial" w:hAnsi="Arial" w:cs="Arial"/>
                <w:sz w:val="16"/>
                <w:szCs w:val="16"/>
              </w:rPr>
              <w:t xml:space="preserve"> guided by local team approach</w:t>
            </w:r>
          </w:p>
          <w:p w:rsidR="00926DF4" w:rsidRDefault="00926DF4" w:rsidP="00C54D7E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="00C54D7E" w:rsidRPr="00C54D7E" w:rsidRDefault="00C54D7E" w:rsidP="00C54D7E">
            <w:pPr>
              <w:rPr>
                <w:rFonts w:ascii="Arial" w:hAnsi="Arial" w:cs="Arial"/>
                <w:sz w:val="16"/>
                <w:szCs w:val="16"/>
              </w:rPr>
            </w:pPr>
          </w:p>
          <w:p w:rsidR="00C54D7E" w:rsidRPr="00C54D7E" w:rsidRDefault="00C54D7E" w:rsidP="00C54D7E">
            <w:pPr>
              <w:rPr>
                <w:rFonts w:ascii="Arial" w:hAnsi="Arial" w:cs="Arial"/>
                <w:sz w:val="16"/>
                <w:szCs w:val="16"/>
              </w:rPr>
            </w:pPr>
          </w:p>
          <w:p w:rsidR="00C54D7E" w:rsidRPr="00C54D7E" w:rsidRDefault="003E2397" w:rsidP="00C54D7E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eam </w:t>
            </w:r>
            <w:r w:rsidR="00C54D7E">
              <w:rPr>
                <w:rFonts w:ascii="Arial" w:hAnsi="Arial" w:cs="Arial"/>
                <w:sz w:val="16"/>
                <w:szCs w:val="16"/>
              </w:rPr>
              <w:t>discussion of PCN History in Kootenay Boundary</w:t>
            </w:r>
          </w:p>
          <w:p w:rsidR="00C54D7E" w:rsidRPr="00C54D7E" w:rsidRDefault="00C54D7E" w:rsidP="00C54D7E">
            <w:pPr>
              <w:pStyle w:val="ListParagraph"/>
              <w:numPr>
                <w:ilvl w:val="1"/>
                <w:numId w:val="39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PCC</w:t>
            </w:r>
            <w:r w:rsidR="00EB33D7">
              <w:rPr>
                <w:rFonts w:ascii="Arial" w:hAnsi="Arial" w:cs="Arial"/>
                <w:sz w:val="16"/>
                <w:szCs w:val="16"/>
              </w:rPr>
              <w:t xml:space="preserve"> program</w:t>
            </w:r>
          </w:p>
          <w:p w:rsidR="00C54D7E" w:rsidRPr="00C54D7E" w:rsidRDefault="00EB33D7" w:rsidP="00C54D7E">
            <w:pPr>
              <w:pStyle w:val="ListParagraph"/>
              <w:numPr>
                <w:ilvl w:val="1"/>
                <w:numId w:val="39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undary </w:t>
            </w:r>
            <w:r w:rsidR="00C54D7E">
              <w:rPr>
                <w:rFonts w:ascii="Arial" w:hAnsi="Arial" w:cs="Arial"/>
                <w:sz w:val="16"/>
                <w:szCs w:val="16"/>
              </w:rPr>
              <w:t>Proof of Concept</w:t>
            </w:r>
          </w:p>
          <w:p w:rsidR="00C54D7E" w:rsidRPr="00766E4B" w:rsidRDefault="00C54D7E" w:rsidP="00C54D7E">
            <w:pPr>
              <w:pStyle w:val="ListParagraph"/>
              <w:numPr>
                <w:ilvl w:val="1"/>
                <w:numId w:val="39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H Primary Care Sites</w:t>
            </w:r>
          </w:p>
          <w:p w:rsidR="00766E4B" w:rsidRPr="00C54D7E" w:rsidRDefault="00766E4B" w:rsidP="00C54D7E">
            <w:pPr>
              <w:pStyle w:val="ListParagraph"/>
              <w:numPr>
                <w:ilvl w:val="1"/>
                <w:numId w:val="39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imary Care Attributes</w:t>
            </w:r>
          </w:p>
          <w:p w:rsidR="00C54D7E" w:rsidRDefault="00C54D7E" w:rsidP="00C54D7E">
            <w:pPr>
              <w:pStyle w:val="ListParagraph"/>
              <w:ind w:left="1092"/>
              <w:rPr>
                <w:rFonts w:ascii="Arial" w:hAnsi="Arial" w:cs="Arial"/>
                <w:sz w:val="16"/>
                <w:szCs w:val="16"/>
              </w:rPr>
            </w:pPr>
          </w:p>
          <w:p w:rsidR="00886384" w:rsidRPr="00994FDE" w:rsidRDefault="003E2397" w:rsidP="003E2397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uild Connections with clinicians working in all facets of Primary Care in Kootenay Boundary</w:t>
            </w:r>
          </w:p>
          <w:p w:rsidR="00994FDE" w:rsidRPr="003E2397" w:rsidRDefault="00994FDE" w:rsidP="003E2397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pplying PCN attributes locally</w:t>
            </w:r>
          </w:p>
        </w:tc>
        <w:tc>
          <w:tcPr>
            <w:tcW w:w="4500" w:type="dxa"/>
          </w:tcPr>
          <w:p w:rsidR="00926DF4" w:rsidRPr="005C7FE0" w:rsidRDefault="00926DF4" w:rsidP="006F7668">
            <w:pPr>
              <w:tabs>
                <w:tab w:val="num" w:pos="342"/>
              </w:tabs>
              <w:rPr>
                <w:rFonts w:ascii="Arial" w:hAnsi="Arial" w:cs="Arial"/>
                <w:sz w:val="16"/>
                <w:szCs w:val="16"/>
              </w:rPr>
            </w:pPr>
          </w:p>
          <w:p w:rsidR="00C54D7E" w:rsidRPr="00AE7280" w:rsidRDefault="00994FDE" w:rsidP="00E84232">
            <w:pPr>
              <w:rPr>
                <w:rFonts w:ascii="Arial" w:hAnsi="Arial" w:cs="Arial"/>
                <w:sz w:val="16"/>
                <w:szCs w:val="16"/>
              </w:rPr>
            </w:pPr>
            <w:r w:rsidRPr="00AE7280">
              <w:rPr>
                <w:rFonts w:ascii="Arial" w:hAnsi="Arial" w:cs="Arial"/>
                <w:sz w:val="16"/>
                <w:szCs w:val="16"/>
              </w:rPr>
              <w:t xml:space="preserve">Meet and connect with your local team, build relationships </w:t>
            </w:r>
            <w:r w:rsidR="00A177C9" w:rsidRPr="00AE7280">
              <w:rPr>
                <w:rFonts w:ascii="Arial" w:hAnsi="Arial" w:cs="Arial"/>
                <w:sz w:val="16"/>
                <w:szCs w:val="16"/>
              </w:rPr>
              <w:t>and successfully complete</w:t>
            </w:r>
          </w:p>
          <w:p w:rsidR="00C54D7E" w:rsidRPr="00AE7280" w:rsidRDefault="00C54D7E" w:rsidP="00E84232">
            <w:pPr>
              <w:rPr>
                <w:rFonts w:ascii="Arial" w:hAnsi="Arial" w:cs="Arial"/>
                <w:sz w:val="16"/>
                <w:szCs w:val="16"/>
              </w:rPr>
            </w:pPr>
          </w:p>
          <w:p w:rsidR="00C54D7E" w:rsidRPr="00AE7280" w:rsidRDefault="00C54D7E" w:rsidP="00E84232">
            <w:pPr>
              <w:rPr>
                <w:rFonts w:ascii="Arial" w:hAnsi="Arial" w:cs="Arial"/>
                <w:sz w:val="16"/>
                <w:szCs w:val="16"/>
              </w:rPr>
            </w:pPr>
            <w:r w:rsidRPr="00AE7280">
              <w:rPr>
                <w:rFonts w:ascii="Arial" w:hAnsi="Arial" w:cs="Arial"/>
                <w:sz w:val="16"/>
                <w:szCs w:val="16"/>
              </w:rPr>
              <w:t xml:space="preserve">Understand local history to current state of Primary Care Network </w:t>
            </w:r>
            <w:r w:rsidR="003E2397" w:rsidRPr="00AE7280">
              <w:rPr>
                <w:rFonts w:ascii="Arial" w:hAnsi="Arial" w:cs="Arial"/>
                <w:sz w:val="16"/>
                <w:szCs w:val="16"/>
              </w:rPr>
              <w:t>and network in order to fully understand scope of services available to patients</w:t>
            </w:r>
          </w:p>
          <w:p w:rsidR="00994FDE" w:rsidRPr="00AE7280" w:rsidRDefault="00994FDE" w:rsidP="00994FDE">
            <w:pPr>
              <w:rPr>
                <w:rFonts w:ascii="Arial" w:hAnsi="Arial" w:cs="Arial"/>
                <w:sz w:val="16"/>
                <w:szCs w:val="16"/>
              </w:rPr>
            </w:pPr>
          </w:p>
          <w:p w:rsidR="00994FDE" w:rsidRPr="00AF54E6" w:rsidRDefault="00AF54E6" w:rsidP="00994FDE">
            <w:pPr>
              <w:rPr>
                <w:rFonts w:ascii="Arial" w:hAnsi="Arial" w:cs="Arial"/>
                <w:sz w:val="14"/>
                <w:szCs w:val="14"/>
              </w:rPr>
            </w:pPr>
            <w:r w:rsidRPr="00AE7280">
              <w:rPr>
                <w:rFonts w:ascii="Arial" w:hAnsi="Arial" w:cs="Arial"/>
                <w:sz w:val="16"/>
                <w:szCs w:val="16"/>
              </w:rPr>
              <w:t xml:space="preserve">Resource Document: </w:t>
            </w:r>
            <w:hyperlink r:id="rId11" w:history="1">
              <w:r w:rsidRPr="00AE7280">
                <w:rPr>
                  <w:rStyle w:val="Hyperlink"/>
                  <w:rFonts w:ascii="Arial" w:hAnsi="Arial" w:cs="Arial"/>
                  <w:sz w:val="16"/>
                  <w:szCs w:val="16"/>
                </w:rPr>
                <w:t>PCN Planning Guide - Preventative Care</w:t>
              </w:r>
            </w:hyperlink>
          </w:p>
        </w:tc>
      </w:tr>
      <w:tr w:rsidR="00BB0AD9" w:rsidRPr="00E93FF4" w:rsidTr="00BB0AD9">
        <w:trPr>
          <w:trHeight w:val="163"/>
        </w:trPr>
        <w:tc>
          <w:tcPr>
            <w:tcW w:w="1980" w:type="dxa"/>
            <w:shd w:val="clear" w:color="auto" w:fill="A6A6A6" w:themeFill="background1" w:themeFillShade="A6"/>
          </w:tcPr>
          <w:p w:rsidR="00BB0AD9" w:rsidRPr="00BB0AD9" w:rsidRDefault="00BB0AD9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90" w:type="dxa"/>
            <w:shd w:val="clear" w:color="auto" w:fill="A6A6A6" w:themeFill="background1" w:themeFillShade="A6"/>
          </w:tcPr>
          <w:p w:rsidR="00BB0AD9" w:rsidRPr="00BB0AD9" w:rsidRDefault="00BB0AD9" w:rsidP="00C54D7E">
            <w:pPr>
              <w:jc w:val="both"/>
              <w:rPr>
                <w:rFonts w:ascii="Arial" w:hAnsi="Arial" w:cs="Arial"/>
                <w:color w:val="0000FF"/>
                <w:sz w:val="16"/>
                <w:szCs w:val="16"/>
                <w:u w:val="single"/>
              </w:rPr>
            </w:pPr>
          </w:p>
        </w:tc>
        <w:tc>
          <w:tcPr>
            <w:tcW w:w="4500" w:type="dxa"/>
            <w:shd w:val="clear" w:color="auto" w:fill="A6A6A6" w:themeFill="background1" w:themeFillShade="A6"/>
          </w:tcPr>
          <w:p w:rsidR="00BB0AD9" w:rsidRPr="00BB0AD9" w:rsidRDefault="00BB0AD9" w:rsidP="006F7668">
            <w:pPr>
              <w:tabs>
                <w:tab w:val="num" w:pos="342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6DF4" w:rsidRPr="00E93FF4" w:rsidTr="00D076F4">
        <w:trPr>
          <w:trHeight w:val="751"/>
        </w:trPr>
        <w:tc>
          <w:tcPr>
            <w:tcW w:w="1980" w:type="dxa"/>
            <w:shd w:val="clear" w:color="auto" w:fill="D9D9D9"/>
          </w:tcPr>
          <w:p w:rsidR="00926DF4" w:rsidRDefault="00926DF4" w:rsidP="0014518D">
            <w:pPr>
              <w:rPr>
                <w:rFonts w:ascii="Arial" w:hAnsi="Arial" w:cs="Arial"/>
                <w:b/>
              </w:rPr>
            </w:pPr>
          </w:p>
          <w:p w:rsidR="00926DF4" w:rsidRDefault="003E2397" w:rsidP="0014518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CN Team</w:t>
            </w: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Default="00926DF4" w:rsidP="0014518D">
            <w:pPr>
              <w:rPr>
                <w:rFonts w:ascii="Arial" w:hAnsi="Arial" w:cs="Arial"/>
                <w:sz w:val="16"/>
                <w:szCs w:val="16"/>
              </w:rPr>
            </w:pPr>
          </w:p>
          <w:p w:rsidR="00926DF4" w:rsidRPr="00964FF2" w:rsidRDefault="00926DF4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90" w:type="dxa"/>
          </w:tcPr>
          <w:p w:rsidR="00926DF4" w:rsidRDefault="00926DF4" w:rsidP="00266E20">
            <w:pPr>
              <w:rPr>
                <w:rFonts w:ascii="Arial" w:hAnsi="Arial" w:cs="Arial"/>
                <w:sz w:val="20"/>
                <w:szCs w:val="20"/>
              </w:rPr>
            </w:pPr>
          </w:p>
          <w:p w:rsidR="00926DF4" w:rsidRPr="00AE7280" w:rsidRDefault="003E2397" w:rsidP="003E239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AE7280">
              <w:rPr>
                <w:rFonts w:ascii="Arial" w:hAnsi="Arial" w:cs="Arial"/>
                <w:b/>
                <w:sz w:val="16"/>
                <w:szCs w:val="16"/>
              </w:rPr>
              <w:t>In collaboration with manager and team:</w:t>
            </w:r>
          </w:p>
          <w:p w:rsidR="003751AA" w:rsidRPr="00BC3384" w:rsidRDefault="003751AA" w:rsidP="00BC3384">
            <w:pPr>
              <w:rPr>
                <w:rFonts w:ascii="Arial" w:hAnsi="Arial" w:cs="Arial"/>
                <w:sz w:val="16"/>
                <w:szCs w:val="16"/>
              </w:rPr>
            </w:pPr>
          </w:p>
          <w:p w:rsidR="003E2397" w:rsidRDefault="003E2397" w:rsidP="00557BDF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 Governance</w:t>
            </w:r>
          </w:p>
          <w:p w:rsidR="003E2397" w:rsidRDefault="003E2397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ttachment</w:t>
            </w:r>
            <w:r w:rsidR="00C14029">
              <w:rPr>
                <w:rFonts w:ascii="Arial" w:hAnsi="Arial" w:cs="Arial"/>
                <w:sz w:val="16"/>
                <w:szCs w:val="16"/>
              </w:rPr>
              <w:t>- Panel Management</w:t>
            </w:r>
          </w:p>
          <w:p w:rsidR="003E2397" w:rsidRDefault="006B41BB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overnance map for KB PCN – Erin &amp; Julius</w:t>
            </w:r>
          </w:p>
          <w:p w:rsidR="003E2397" w:rsidRDefault="003E2397" w:rsidP="00557BDF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ilosophy</w:t>
            </w:r>
          </w:p>
          <w:p w:rsidR="005532A4" w:rsidRDefault="005532A4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CN 101</w:t>
            </w:r>
            <w:r w:rsidR="006B41BB">
              <w:rPr>
                <w:rFonts w:ascii="Arial" w:hAnsi="Arial" w:cs="Arial"/>
                <w:sz w:val="16"/>
                <w:szCs w:val="16"/>
              </w:rPr>
              <w:t>- Values, Mindset</w:t>
            </w:r>
          </w:p>
          <w:p w:rsidR="003751AA" w:rsidRDefault="003751AA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heory of Change</w:t>
            </w:r>
            <w:r w:rsidR="006B41BB">
              <w:rPr>
                <w:rFonts w:ascii="Arial" w:hAnsi="Arial" w:cs="Arial"/>
                <w:sz w:val="16"/>
                <w:szCs w:val="16"/>
              </w:rPr>
              <w:t xml:space="preserve"> Document- Kathleen</w:t>
            </w:r>
          </w:p>
          <w:p w:rsidR="003E2397" w:rsidRPr="00D076F4" w:rsidRDefault="003E2397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elf Management</w:t>
            </w:r>
            <w:proofErr w:type="spellEnd"/>
            <w:r w:rsidR="00D076F4">
              <w:rPr>
                <w:rFonts w:ascii="Arial" w:hAnsi="Arial" w:cs="Arial"/>
                <w:sz w:val="16"/>
                <w:szCs w:val="16"/>
              </w:rPr>
              <w:t xml:space="preserve"> Support</w:t>
            </w:r>
          </w:p>
          <w:p w:rsidR="003E2397" w:rsidRDefault="003E2397" w:rsidP="00557BDF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lture convergence</w:t>
            </w:r>
            <w:r w:rsidR="00FE7EC8">
              <w:rPr>
                <w:rFonts w:ascii="Arial" w:hAnsi="Arial" w:cs="Arial"/>
                <w:sz w:val="16"/>
                <w:szCs w:val="16"/>
              </w:rPr>
              <w:t>/Transitions in Care</w:t>
            </w:r>
          </w:p>
          <w:p w:rsidR="00D076F4" w:rsidRDefault="00D076F4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ysician owned private clinics and Interior Health staff</w:t>
            </w:r>
          </w:p>
          <w:p w:rsidR="00FE7EC8" w:rsidRDefault="00FE7EC8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icy Papers on Cultural Safety</w:t>
            </w:r>
          </w:p>
          <w:p w:rsidR="00FE7EC8" w:rsidRPr="00FE7EC8" w:rsidRDefault="00FE7EC8" w:rsidP="00557BDF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CN-Transitions in care</w:t>
            </w:r>
          </w:p>
          <w:p w:rsidR="003E2397" w:rsidRDefault="003E2397" w:rsidP="00557BDF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ecialized Community Services Programs (SCSP)</w:t>
            </w:r>
          </w:p>
          <w:p w:rsidR="00FE7EC8" w:rsidRPr="00AE7280" w:rsidRDefault="00D076F4" w:rsidP="00AE7280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llaborative Discussion</w:t>
            </w:r>
          </w:p>
          <w:p w:rsidR="00C14029" w:rsidRDefault="00C14029" w:rsidP="00C14029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 Based Care</w:t>
            </w:r>
          </w:p>
          <w:p w:rsidR="003945DB" w:rsidRDefault="00D2667A" w:rsidP="00C14029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hat is KB Vision for Team-based Care</w:t>
            </w:r>
            <w:r w:rsidR="003945DB">
              <w:rPr>
                <w:rFonts w:ascii="Arial" w:hAnsi="Arial" w:cs="Arial"/>
                <w:sz w:val="16"/>
                <w:szCs w:val="16"/>
              </w:rPr>
              <w:t>?</w:t>
            </w:r>
            <w:r>
              <w:rPr>
                <w:rFonts w:ascii="Arial" w:hAnsi="Arial" w:cs="Arial"/>
                <w:sz w:val="16"/>
                <w:szCs w:val="16"/>
              </w:rPr>
              <w:t xml:space="preserve"> Facilitated Discussion</w:t>
            </w:r>
          </w:p>
          <w:p w:rsidR="00D2667A" w:rsidRDefault="00D2667A" w:rsidP="00D2667A">
            <w:pPr>
              <w:pStyle w:val="ListParagraph"/>
              <w:numPr>
                <w:ilvl w:val="2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Structured Approach with a Menu of Options</w:t>
            </w:r>
            <w:r w:rsidR="002452D1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C14029" w:rsidRDefault="00D2667A" w:rsidP="003945DB">
            <w:pPr>
              <w:pStyle w:val="ListParagraph"/>
              <w:numPr>
                <w:ilvl w:val="2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epped Team-</w:t>
            </w:r>
            <w:r w:rsidR="00C14029">
              <w:rPr>
                <w:rFonts w:ascii="Arial" w:hAnsi="Arial" w:cs="Arial"/>
                <w:sz w:val="16"/>
                <w:szCs w:val="16"/>
              </w:rPr>
              <w:t>Based Care</w:t>
            </w:r>
            <w:r w:rsidR="003945DB">
              <w:rPr>
                <w:rFonts w:ascii="Arial" w:hAnsi="Arial" w:cs="Arial"/>
                <w:sz w:val="16"/>
                <w:szCs w:val="16"/>
              </w:rPr>
              <w:t xml:space="preserve"> (TBC Stepped care)</w:t>
            </w:r>
          </w:p>
          <w:p w:rsidR="003945DB" w:rsidRDefault="003945DB" w:rsidP="00C14029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sources:</w:t>
            </w:r>
          </w:p>
          <w:p w:rsidR="00C14029" w:rsidRDefault="00C14029" w:rsidP="003945DB">
            <w:pPr>
              <w:pStyle w:val="ListParagraph"/>
              <w:numPr>
                <w:ilvl w:val="2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elf Assess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f Team Based Care</w:t>
            </w:r>
            <w:r w:rsidR="00FE7EC8">
              <w:rPr>
                <w:rFonts w:ascii="Arial" w:hAnsi="Arial" w:cs="Arial"/>
                <w:sz w:val="16"/>
                <w:szCs w:val="16"/>
              </w:rPr>
              <w:t xml:space="preserve"> Competencies</w:t>
            </w:r>
          </w:p>
          <w:p w:rsidR="00C14029" w:rsidRDefault="00C14029" w:rsidP="003945DB">
            <w:pPr>
              <w:pStyle w:val="ListParagraph"/>
              <w:numPr>
                <w:ilvl w:val="2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PC on the Ru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learns</w:t>
            </w:r>
            <w:proofErr w:type="spellEnd"/>
          </w:p>
          <w:p w:rsidR="002452D1" w:rsidRPr="003E2397" w:rsidRDefault="002452D1" w:rsidP="003945DB">
            <w:pPr>
              <w:pStyle w:val="ListParagraph"/>
              <w:numPr>
                <w:ilvl w:val="2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am Based Care Inside Net Page (future)</w:t>
            </w:r>
          </w:p>
        </w:tc>
        <w:tc>
          <w:tcPr>
            <w:tcW w:w="4500" w:type="dxa"/>
          </w:tcPr>
          <w:p w:rsidR="00926DF4" w:rsidRDefault="00926DF4" w:rsidP="00707B20">
            <w:pPr>
              <w:rPr>
                <w:rFonts w:ascii="Arial" w:hAnsi="Arial" w:cs="Arial"/>
                <w:sz w:val="14"/>
                <w:szCs w:val="14"/>
              </w:rPr>
            </w:pPr>
          </w:p>
          <w:p w:rsidR="00D076F4" w:rsidRPr="00BD5BFB" w:rsidRDefault="00BB0AD9" w:rsidP="00707B20">
            <w:p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Understand</w:t>
            </w:r>
            <w:r w:rsidR="00D076F4" w:rsidRPr="00BD5BFB">
              <w:rPr>
                <w:rFonts w:ascii="Arial" w:hAnsi="Arial" w:cs="Arial"/>
                <w:sz w:val="16"/>
                <w:szCs w:val="16"/>
              </w:rPr>
              <w:t xml:space="preserve"> how roles that team members have and reporting structure for decisions</w:t>
            </w:r>
          </w:p>
          <w:p w:rsidR="00BB0AD9" w:rsidRPr="00BD5BFB" w:rsidRDefault="00BB0AD9" w:rsidP="00707B20">
            <w:pPr>
              <w:rPr>
                <w:rFonts w:ascii="Arial" w:hAnsi="Arial" w:cs="Arial"/>
                <w:sz w:val="16"/>
                <w:szCs w:val="16"/>
              </w:rPr>
            </w:pPr>
          </w:p>
          <w:p w:rsidR="00D076F4" w:rsidRPr="00BD5BFB" w:rsidRDefault="00BB0AD9" w:rsidP="00707B20">
            <w:p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Understand</w:t>
            </w:r>
            <w:r w:rsidR="00D076F4" w:rsidRPr="00BD5BFB">
              <w:rPr>
                <w:rFonts w:ascii="Arial" w:hAnsi="Arial" w:cs="Arial"/>
                <w:sz w:val="16"/>
                <w:szCs w:val="16"/>
              </w:rPr>
              <w:t xml:space="preserve"> philosophy of Primary Care Network in Kootenay Boundary</w:t>
            </w:r>
          </w:p>
          <w:p w:rsidR="00BB0AD9" w:rsidRPr="00BD5BFB" w:rsidRDefault="00BB0AD9" w:rsidP="00707B20">
            <w:pPr>
              <w:rPr>
                <w:rFonts w:ascii="Arial" w:hAnsi="Arial" w:cs="Arial"/>
                <w:sz w:val="16"/>
                <w:szCs w:val="16"/>
              </w:rPr>
            </w:pPr>
          </w:p>
          <w:p w:rsidR="00FE7EC8" w:rsidRPr="00BD5BFB" w:rsidRDefault="00BB0AD9" w:rsidP="00707B20">
            <w:p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 xml:space="preserve">Understand </w:t>
            </w:r>
            <w:r w:rsidR="00D076F4" w:rsidRPr="00BD5BFB">
              <w:rPr>
                <w:rFonts w:ascii="Arial" w:hAnsi="Arial" w:cs="Arial"/>
                <w:sz w:val="16"/>
                <w:szCs w:val="16"/>
              </w:rPr>
              <w:t xml:space="preserve">culture combination of </w:t>
            </w:r>
            <w:r w:rsidR="00FE7EC8" w:rsidRPr="00BD5BFB">
              <w:rPr>
                <w:rFonts w:ascii="Arial" w:hAnsi="Arial" w:cs="Arial"/>
                <w:sz w:val="16"/>
                <w:szCs w:val="16"/>
              </w:rPr>
              <w:t>divisions of fami</w:t>
            </w:r>
            <w:r w:rsidRPr="00BD5BFB">
              <w:rPr>
                <w:rFonts w:ascii="Arial" w:hAnsi="Arial" w:cs="Arial"/>
                <w:sz w:val="16"/>
                <w:szCs w:val="16"/>
              </w:rPr>
              <w:t>ly practice and health authority</w:t>
            </w:r>
          </w:p>
          <w:p w:rsidR="002452D1" w:rsidRPr="00BD5BFB" w:rsidRDefault="002452D1" w:rsidP="00707B20">
            <w:pPr>
              <w:rPr>
                <w:rFonts w:ascii="Arial" w:hAnsi="Arial" w:cs="Arial"/>
                <w:sz w:val="16"/>
                <w:szCs w:val="16"/>
              </w:rPr>
            </w:pPr>
          </w:p>
          <w:p w:rsidR="002452D1" w:rsidRDefault="006A7A8F" w:rsidP="006A7A8F">
            <w:pPr>
              <w:rPr>
                <w:rFonts w:ascii="Arial" w:hAnsi="Arial" w:cs="Arial"/>
                <w:sz w:val="20"/>
                <w:szCs w:val="20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Have knowledge,</w:t>
            </w:r>
            <w:r w:rsidR="002452D1" w:rsidRPr="00BD5BFB">
              <w:rPr>
                <w:rFonts w:ascii="Arial" w:hAnsi="Arial" w:cs="Arial"/>
                <w:sz w:val="16"/>
                <w:szCs w:val="16"/>
              </w:rPr>
              <w:t xml:space="preserve"> tools </w:t>
            </w:r>
            <w:r w:rsidRPr="00BD5BFB">
              <w:rPr>
                <w:rFonts w:ascii="Arial" w:hAnsi="Arial" w:cs="Arial"/>
                <w:sz w:val="16"/>
                <w:szCs w:val="16"/>
              </w:rPr>
              <w:t xml:space="preserve">and mindset </w:t>
            </w:r>
            <w:r w:rsidR="002452D1" w:rsidRPr="00BD5BFB">
              <w:rPr>
                <w:rFonts w:ascii="Arial" w:hAnsi="Arial" w:cs="Arial"/>
                <w:sz w:val="16"/>
                <w:szCs w:val="16"/>
              </w:rPr>
              <w:t>to be able to contribute to a collective team-based care approach in providing patient-</w:t>
            </w:r>
            <w:proofErr w:type="spellStart"/>
            <w:r w:rsidR="002452D1" w:rsidRPr="00BD5BFB">
              <w:rPr>
                <w:rFonts w:ascii="Arial" w:hAnsi="Arial" w:cs="Arial"/>
                <w:sz w:val="16"/>
                <w:szCs w:val="16"/>
              </w:rPr>
              <w:t>centred</w:t>
            </w:r>
            <w:proofErr w:type="spellEnd"/>
            <w:r w:rsidR="002452D1" w:rsidRPr="00BD5BFB">
              <w:rPr>
                <w:rFonts w:ascii="Arial" w:hAnsi="Arial" w:cs="Arial"/>
                <w:sz w:val="16"/>
                <w:szCs w:val="16"/>
              </w:rPr>
              <w:t xml:space="preserve"> care.</w:t>
            </w:r>
          </w:p>
        </w:tc>
      </w:tr>
      <w:tr w:rsidR="00BB0AD9" w:rsidRPr="00E93FF4" w:rsidTr="00BB0AD9">
        <w:trPr>
          <w:trHeight w:val="124"/>
        </w:trPr>
        <w:tc>
          <w:tcPr>
            <w:tcW w:w="1980" w:type="dxa"/>
            <w:shd w:val="clear" w:color="auto" w:fill="A6A6A6" w:themeFill="background1" w:themeFillShade="A6"/>
          </w:tcPr>
          <w:p w:rsidR="00BB0AD9" w:rsidRPr="00BB0AD9" w:rsidRDefault="00BB0AD9" w:rsidP="0014518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90" w:type="dxa"/>
            <w:shd w:val="clear" w:color="auto" w:fill="A6A6A6" w:themeFill="background1" w:themeFillShade="A6"/>
          </w:tcPr>
          <w:p w:rsidR="00BB0AD9" w:rsidRPr="00BB0AD9" w:rsidRDefault="00BB0AD9" w:rsidP="00266E2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0" w:type="dxa"/>
            <w:shd w:val="clear" w:color="auto" w:fill="A6A6A6" w:themeFill="background1" w:themeFillShade="A6"/>
          </w:tcPr>
          <w:p w:rsidR="00BB0AD9" w:rsidRPr="00BB0AD9" w:rsidRDefault="00BB0AD9" w:rsidP="00707B2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6DF4" w:rsidRPr="00E93FF4" w:rsidTr="00926DF4">
        <w:tc>
          <w:tcPr>
            <w:tcW w:w="1980" w:type="dxa"/>
            <w:shd w:val="clear" w:color="auto" w:fill="D9D9D9"/>
          </w:tcPr>
          <w:p w:rsidR="00FE7EC8" w:rsidRDefault="00FE7EC8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E84232" w:rsidRDefault="00FE7EC8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Yo</w:t>
            </w:r>
            <w:r w:rsidR="00C14029">
              <w:rPr>
                <w:rFonts w:ascii="Arial" w:hAnsi="Arial" w:cs="Arial"/>
                <w:b/>
                <w:sz w:val="16"/>
                <w:szCs w:val="16"/>
              </w:rPr>
              <w:t>ur community</w:t>
            </w:r>
          </w:p>
          <w:p w:rsidR="00926DF4" w:rsidRPr="00E93FF4" w:rsidRDefault="00926DF4" w:rsidP="00D076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90" w:type="dxa"/>
          </w:tcPr>
          <w:p w:rsidR="00294FF8" w:rsidRDefault="00294FF8" w:rsidP="00C14029">
            <w:pPr>
              <w:rPr>
                <w:rFonts w:ascii="Arial" w:hAnsi="Arial" w:cs="Arial"/>
                <w:sz w:val="14"/>
                <w:szCs w:val="14"/>
              </w:rPr>
            </w:pPr>
          </w:p>
          <w:p w:rsidR="00C14029" w:rsidRPr="00BD5BFB" w:rsidRDefault="00C14029" w:rsidP="00C1402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BD5BFB">
              <w:rPr>
                <w:rFonts w:ascii="Arial" w:hAnsi="Arial" w:cs="Arial"/>
                <w:b/>
                <w:sz w:val="16"/>
                <w:szCs w:val="16"/>
              </w:rPr>
              <w:t>In collaboration with manager and team:</w:t>
            </w:r>
          </w:p>
          <w:p w:rsidR="00C14029" w:rsidRPr="00BD5BFB" w:rsidRDefault="00C14029" w:rsidP="00C14029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Discover information about Community Data, Geography, Populations:</w:t>
            </w:r>
          </w:p>
          <w:p w:rsidR="00C14029" w:rsidRPr="00BD5BFB" w:rsidRDefault="00C14029" w:rsidP="00C14029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 xml:space="preserve">Population Health </w:t>
            </w:r>
            <w:proofErr w:type="spellStart"/>
            <w:r w:rsidRPr="00BD5BFB">
              <w:rPr>
                <w:rFonts w:ascii="Arial" w:hAnsi="Arial" w:cs="Arial"/>
                <w:sz w:val="16"/>
                <w:szCs w:val="16"/>
              </w:rPr>
              <w:t>lense</w:t>
            </w:r>
            <w:proofErr w:type="spellEnd"/>
            <w:r w:rsidRPr="00BD5BFB">
              <w:rPr>
                <w:rFonts w:ascii="Arial" w:hAnsi="Arial" w:cs="Arial"/>
                <w:sz w:val="16"/>
                <w:szCs w:val="16"/>
              </w:rPr>
              <w:t>-Community Health Facilitators, Medical Health Officers, Epidemiologists</w:t>
            </w:r>
          </w:p>
          <w:p w:rsidR="00C14029" w:rsidRPr="00BD5BFB" w:rsidRDefault="00C14029" w:rsidP="00C14029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Social Determinants of Health, Poverty, Indigenous groups, Medical services for populations</w:t>
            </w:r>
          </w:p>
          <w:p w:rsidR="00C14029" w:rsidRPr="00BD5BFB" w:rsidRDefault="00C14029" w:rsidP="00C14029">
            <w:pPr>
              <w:pStyle w:val="ListParagraph"/>
              <w:numPr>
                <w:ilvl w:val="2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Activity: Windshield Survey</w:t>
            </w:r>
          </w:p>
          <w:p w:rsidR="00C14029" w:rsidRPr="00BD5BFB" w:rsidRDefault="009D7960" w:rsidP="00C14029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Discover information about IH services and disciplines</w:t>
            </w:r>
          </w:p>
          <w:p w:rsidR="009D7960" w:rsidRPr="00BD5BFB" w:rsidRDefault="009D7960" w:rsidP="009D7960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 xml:space="preserve">Public Health, </w:t>
            </w:r>
            <w:r w:rsidR="00165955" w:rsidRPr="00BD5BFB">
              <w:rPr>
                <w:rFonts w:ascii="Arial" w:hAnsi="Arial" w:cs="Arial"/>
                <w:sz w:val="16"/>
                <w:szCs w:val="16"/>
              </w:rPr>
              <w:t>CMF SCSP (Home Health, Long Term Care</w:t>
            </w:r>
            <w:r w:rsidRPr="00BD5BFB">
              <w:rPr>
                <w:rFonts w:ascii="Arial" w:hAnsi="Arial" w:cs="Arial"/>
                <w:sz w:val="16"/>
                <w:szCs w:val="16"/>
              </w:rPr>
              <w:t>, Chronic Disease Management</w:t>
            </w:r>
            <w:r w:rsidR="00165955" w:rsidRPr="00BD5BFB">
              <w:rPr>
                <w:rFonts w:ascii="Arial" w:hAnsi="Arial" w:cs="Arial"/>
                <w:sz w:val="16"/>
                <w:szCs w:val="16"/>
              </w:rPr>
              <w:t>), M</w:t>
            </w:r>
            <w:r w:rsidR="005532A4" w:rsidRPr="00BD5BFB">
              <w:rPr>
                <w:rFonts w:ascii="Arial" w:hAnsi="Arial" w:cs="Arial"/>
                <w:sz w:val="16"/>
                <w:szCs w:val="16"/>
              </w:rPr>
              <w:t xml:space="preserve">ental Health Substance Use </w:t>
            </w:r>
            <w:r w:rsidR="00165955" w:rsidRPr="00BD5BFB">
              <w:rPr>
                <w:rFonts w:ascii="Arial" w:hAnsi="Arial" w:cs="Arial"/>
                <w:sz w:val="16"/>
                <w:szCs w:val="16"/>
              </w:rPr>
              <w:t>SCSP</w:t>
            </w:r>
            <w:r w:rsidR="005532A4" w:rsidRPr="00BD5BFB"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9D7960" w:rsidRPr="00C14029" w:rsidRDefault="009D7960" w:rsidP="00165955">
            <w:pPr>
              <w:pStyle w:val="ListParagraph"/>
              <w:numPr>
                <w:ilvl w:val="1"/>
                <w:numId w:val="40"/>
              </w:numPr>
              <w:rPr>
                <w:rFonts w:ascii="Arial" w:hAnsi="Arial" w:cs="Arial"/>
                <w:sz w:val="14"/>
                <w:szCs w:val="14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 xml:space="preserve">Connect with </w:t>
            </w:r>
            <w:r w:rsidR="00165955" w:rsidRPr="00BD5BFB">
              <w:rPr>
                <w:rFonts w:ascii="Arial" w:hAnsi="Arial" w:cs="Arial"/>
                <w:sz w:val="16"/>
                <w:szCs w:val="16"/>
              </w:rPr>
              <w:t>manager for observations</w:t>
            </w:r>
            <w:r w:rsidRPr="00BD5BFB">
              <w:rPr>
                <w:rFonts w:ascii="Arial" w:hAnsi="Arial" w:cs="Arial"/>
                <w:sz w:val="16"/>
                <w:szCs w:val="16"/>
              </w:rPr>
              <w:t xml:space="preserve"> based on your learning needs</w:t>
            </w:r>
          </w:p>
        </w:tc>
        <w:tc>
          <w:tcPr>
            <w:tcW w:w="4500" w:type="dxa"/>
          </w:tcPr>
          <w:p w:rsidR="00926DF4" w:rsidRDefault="00926DF4" w:rsidP="000F6EDE">
            <w:pPr>
              <w:rPr>
                <w:rFonts w:ascii="Arial" w:hAnsi="Arial" w:cs="Arial"/>
                <w:sz w:val="20"/>
                <w:szCs w:val="20"/>
              </w:rPr>
            </w:pPr>
          </w:p>
          <w:p w:rsidR="009D7960" w:rsidRDefault="009D7960" w:rsidP="00D076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nderstand the community and population within which you work</w:t>
            </w:r>
          </w:p>
          <w:p w:rsidR="00926DF4" w:rsidRDefault="009D7960" w:rsidP="00D076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Understand community and health authority resources as pertinent to your clinic population. </w:t>
            </w:r>
          </w:p>
          <w:p w:rsidR="009D7960" w:rsidRPr="009D7960" w:rsidRDefault="009D7960" w:rsidP="00D076F4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41BB" w:rsidRPr="00E93FF4" w:rsidTr="006B41BB">
        <w:tc>
          <w:tcPr>
            <w:tcW w:w="1980" w:type="dxa"/>
            <w:shd w:val="clear" w:color="auto" w:fill="A6A6A6" w:themeFill="background1" w:themeFillShade="A6"/>
          </w:tcPr>
          <w:p w:rsidR="006B41BB" w:rsidRDefault="006B41BB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90" w:type="dxa"/>
            <w:shd w:val="clear" w:color="auto" w:fill="A6A6A6" w:themeFill="background1" w:themeFillShade="A6"/>
          </w:tcPr>
          <w:p w:rsidR="006B41BB" w:rsidRDefault="006B41BB" w:rsidP="00C14029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00" w:type="dxa"/>
            <w:shd w:val="clear" w:color="auto" w:fill="A6A6A6" w:themeFill="background1" w:themeFillShade="A6"/>
          </w:tcPr>
          <w:p w:rsidR="006B41BB" w:rsidRDefault="006B41BB" w:rsidP="000F6E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41BB" w:rsidRPr="00E93FF4" w:rsidTr="00926DF4">
        <w:tc>
          <w:tcPr>
            <w:tcW w:w="1980" w:type="dxa"/>
            <w:shd w:val="clear" w:color="auto" w:fill="D9D9D9"/>
          </w:tcPr>
          <w:p w:rsidR="006B41BB" w:rsidRDefault="006B41BB" w:rsidP="00E8423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articipant Driven Learning Lab</w:t>
            </w:r>
          </w:p>
        </w:tc>
        <w:tc>
          <w:tcPr>
            <w:tcW w:w="7290" w:type="dxa"/>
          </w:tcPr>
          <w:p w:rsidR="00AE7280" w:rsidRPr="00AE7280" w:rsidRDefault="00AE7280" w:rsidP="00AE7280">
            <w:pPr>
              <w:rPr>
                <w:rStyle w:val="Hyperlink"/>
                <w:rFonts w:ascii="Arial" w:hAnsi="Arial" w:cs="Arial"/>
                <w:b/>
                <w:color w:val="auto"/>
                <w:sz w:val="16"/>
                <w:szCs w:val="16"/>
                <w:u w:val="none"/>
              </w:rPr>
            </w:pPr>
            <w:r w:rsidRPr="00AE7280">
              <w:rPr>
                <w:rStyle w:val="Hyperlink"/>
                <w:rFonts w:ascii="Arial" w:hAnsi="Arial" w:cs="Arial"/>
                <w:b/>
                <w:color w:val="auto"/>
                <w:sz w:val="16"/>
                <w:szCs w:val="16"/>
                <w:u w:val="none"/>
              </w:rPr>
              <w:t>In collaboration with learning lab team:</w:t>
            </w:r>
          </w:p>
          <w:p w:rsidR="006B41BB" w:rsidRPr="00AE7280" w:rsidRDefault="006B41BB" w:rsidP="00AE7280">
            <w:pPr>
              <w:pStyle w:val="ListParagraph"/>
              <w:numPr>
                <w:ilvl w:val="0"/>
                <w:numId w:val="47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 w:rsidRPr="00AE7280"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Education &amp; Learning</w:t>
            </w:r>
          </w:p>
          <w:p w:rsidR="006B41BB" w:rsidRDefault="006B41BB" w:rsidP="006B41BB">
            <w:pPr>
              <w:pStyle w:val="ListParagraph"/>
              <w:numPr>
                <w:ilvl w:val="1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Philosophy and Introduction</w:t>
            </w:r>
          </w:p>
          <w:p w:rsidR="006B41BB" w:rsidRPr="006B41BB" w:rsidRDefault="006B41BB" w:rsidP="006B41BB">
            <w:pPr>
              <w:pStyle w:val="ListParagraph"/>
              <w:numPr>
                <w:ilvl w:val="1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Function</w:t>
            </w:r>
          </w:p>
          <w:p w:rsidR="006B41BB" w:rsidRDefault="006B41BB" w:rsidP="006B41BB">
            <w:pPr>
              <w:pStyle w:val="ListParagraph"/>
              <w:numPr>
                <w:ilvl w:val="2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Develop</w:t>
            </w:r>
            <w:r w:rsidR="00BE10C2"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/Seek out r</w:t>
            </w: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esources to support </w:t>
            </w:r>
            <w:r w:rsidR="00BE10C2"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clinic</w:t>
            </w:r>
            <w:r w:rsidR="0007349F"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ian</w:t>
            </w:r>
            <w:r w:rsidR="00BE10C2"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 practice</w:t>
            </w:r>
          </w:p>
          <w:p w:rsidR="00BE10C2" w:rsidRDefault="0007349F" w:rsidP="00BE10C2">
            <w:pPr>
              <w:pStyle w:val="ListParagraph"/>
              <w:numPr>
                <w:ilvl w:val="3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Standard Work documents</w:t>
            </w:r>
          </w:p>
          <w:p w:rsidR="006B41BB" w:rsidRPr="006B41BB" w:rsidRDefault="006B41BB" w:rsidP="006B41BB">
            <w:pPr>
              <w:pStyle w:val="ListParagraph"/>
              <w:numPr>
                <w:ilvl w:val="2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Creating learning plans to support your practice</w:t>
            </w:r>
          </w:p>
          <w:p w:rsidR="006B41BB" w:rsidRDefault="006B41BB" w:rsidP="00C14029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00" w:type="dxa"/>
          </w:tcPr>
          <w:p w:rsidR="006B41BB" w:rsidRDefault="006B41BB" w:rsidP="006B41B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come familiar with learning lab environment </w:t>
            </w:r>
          </w:p>
          <w:p w:rsidR="006B41BB" w:rsidRDefault="006B41BB" w:rsidP="006B41BB">
            <w:pPr>
              <w:rPr>
                <w:rFonts w:ascii="Arial" w:hAnsi="Arial" w:cs="Arial"/>
                <w:sz w:val="16"/>
                <w:szCs w:val="16"/>
              </w:rPr>
            </w:pPr>
          </w:p>
          <w:p w:rsidR="00BE10C2" w:rsidRDefault="006B41BB" w:rsidP="000F6E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ork together with learning lab team to develop processes and supports for KB PCN</w:t>
            </w:r>
          </w:p>
          <w:p w:rsidR="00BE10C2" w:rsidRDefault="00BE10C2" w:rsidP="00BE10C2">
            <w:pPr>
              <w:rPr>
                <w:rFonts w:ascii="Arial" w:hAnsi="Arial" w:cs="Arial"/>
                <w:sz w:val="16"/>
                <w:szCs w:val="16"/>
              </w:rPr>
            </w:pPr>
          </w:p>
          <w:p w:rsidR="00BE10C2" w:rsidRDefault="00BE10C2" w:rsidP="00BE10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Seek out or</w:t>
            </w:r>
            <w:r w:rsidRPr="009D7960">
              <w:rPr>
                <w:rFonts w:ascii="Arial" w:hAnsi="Arial" w:cs="Arial"/>
                <w:sz w:val="16"/>
                <w:szCs w:val="16"/>
              </w:rPr>
              <w:t xml:space="preserve"> create documents</w:t>
            </w:r>
            <w:r>
              <w:rPr>
                <w:rFonts w:ascii="Arial" w:hAnsi="Arial" w:cs="Arial"/>
                <w:sz w:val="16"/>
                <w:szCs w:val="16"/>
              </w:rPr>
              <w:t xml:space="preserve"> collaboratively</w:t>
            </w:r>
            <w:r w:rsidRPr="009D7960">
              <w:rPr>
                <w:rFonts w:ascii="Arial" w:hAnsi="Arial" w:cs="Arial"/>
                <w:sz w:val="16"/>
                <w:szCs w:val="16"/>
              </w:rPr>
              <w:t xml:space="preserve"> that support the work that you </w:t>
            </w:r>
            <w:r>
              <w:rPr>
                <w:rFonts w:ascii="Arial" w:hAnsi="Arial" w:cs="Arial"/>
                <w:sz w:val="16"/>
                <w:szCs w:val="16"/>
              </w:rPr>
              <w:t xml:space="preserve">will </w:t>
            </w:r>
            <w:r w:rsidRPr="009D7960">
              <w:rPr>
                <w:rFonts w:ascii="Arial" w:hAnsi="Arial" w:cs="Arial"/>
                <w:sz w:val="16"/>
                <w:szCs w:val="16"/>
              </w:rPr>
              <w:t>do within the clinic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926DF4" w:rsidRPr="00E93FF4" w:rsidTr="00926DF4">
        <w:tc>
          <w:tcPr>
            <w:tcW w:w="1980" w:type="dxa"/>
            <w:shd w:val="clear" w:color="auto" w:fill="A6A6A6"/>
          </w:tcPr>
          <w:p w:rsidR="00926DF4" w:rsidRPr="00B2393D" w:rsidRDefault="00926D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90" w:type="dxa"/>
            <w:shd w:val="clear" w:color="auto" w:fill="A6A6A6"/>
          </w:tcPr>
          <w:p w:rsidR="00926DF4" w:rsidRPr="00314038" w:rsidRDefault="00926DF4" w:rsidP="009B24E3">
            <w:pPr>
              <w:pStyle w:val="ListParagraph"/>
              <w:ind w:left="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00" w:type="dxa"/>
            <w:shd w:val="clear" w:color="auto" w:fill="A6A6A6"/>
          </w:tcPr>
          <w:p w:rsidR="00926DF4" w:rsidRPr="00B2393D" w:rsidRDefault="00926DF4" w:rsidP="00E93FF4">
            <w:pPr>
              <w:pStyle w:val="ListParagraph"/>
              <w:ind w:left="36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926DF4" w:rsidRPr="00E93FF4" w:rsidTr="00926DF4">
        <w:tc>
          <w:tcPr>
            <w:tcW w:w="1980" w:type="dxa"/>
            <w:shd w:val="clear" w:color="auto" w:fill="D9D9D9"/>
          </w:tcPr>
          <w:p w:rsidR="00E84232" w:rsidRDefault="00E84232" w:rsidP="00A17F4C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926DF4" w:rsidRPr="00FE7EC8" w:rsidRDefault="00FE7EC8" w:rsidP="00D076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E7EC8">
              <w:rPr>
                <w:rFonts w:ascii="Arial" w:hAnsi="Arial" w:cs="Arial"/>
                <w:b/>
                <w:sz w:val="16"/>
                <w:szCs w:val="16"/>
              </w:rPr>
              <w:t>Your clinic</w:t>
            </w:r>
          </w:p>
        </w:tc>
        <w:tc>
          <w:tcPr>
            <w:tcW w:w="7290" w:type="dxa"/>
          </w:tcPr>
          <w:p w:rsidR="005532A4" w:rsidRDefault="005532A4" w:rsidP="00FE7EC8">
            <w:pPr>
              <w:tabs>
                <w:tab w:val="left" w:pos="765"/>
              </w:tabs>
              <w:rPr>
                <w:rFonts w:ascii="Arial" w:hAnsi="Arial" w:cs="Arial"/>
                <w:sz w:val="16"/>
                <w:szCs w:val="16"/>
              </w:rPr>
            </w:pPr>
          </w:p>
          <w:p w:rsidR="00FE7EC8" w:rsidRPr="00AE7280" w:rsidRDefault="00FE7EC8" w:rsidP="00FE7EC8">
            <w:pPr>
              <w:tabs>
                <w:tab w:val="left" w:pos="765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AE7280">
              <w:rPr>
                <w:rFonts w:ascii="Arial" w:hAnsi="Arial" w:cs="Arial"/>
                <w:b/>
                <w:sz w:val="16"/>
                <w:szCs w:val="16"/>
              </w:rPr>
              <w:t>In collaboration with manager and team:</w:t>
            </w:r>
          </w:p>
          <w:p w:rsidR="006F6913" w:rsidRPr="00BD5BFB" w:rsidRDefault="00FE7EC8" w:rsidP="00BE10C2">
            <w:pPr>
              <w:pStyle w:val="ListParagraph"/>
              <w:numPr>
                <w:ilvl w:val="0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Introduction to clinic</w:t>
            </w:r>
            <w:r w:rsidR="006B41BB" w:rsidRPr="00BD5BFB">
              <w:rPr>
                <w:rFonts w:ascii="Arial" w:hAnsi="Arial" w:cs="Arial"/>
                <w:sz w:val="16"/>
                <w:szCs w:val="16"/>
              </w:rPr>
              <w:t>s</w:t>
            </w:r>
            <w:r w:rsidRPr="00BD5BFB">
              <w:rPr>
                <w:rFonts w:ascii="Arial" w:hAnsi="Arial" w:cs="Arial"/>
                <w:sz w:val="16"/>
                <w:szCs w:val="16"/>
              </w:rPr>
              <w:t xml:space="preserve"> and processes</w:t>
            </w:r>
          </w:p>
          <w:p w:rsidR="00BE10C2" w:rsidRPr="00BD5BFB" w:rsidRDefault="006B41BB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 xml:space="preserve">Introduce </w:t>
            </w:r>
            <w:r w:rsidR="003751AA" w:rsidRPr="00BD5BFB">
              <w:rPr>
                <w:rFonts w:ascii="Arial" w:hAnsi="Arial" w:cs="Arial"/>
                <w:sz w:val="16"/>
                <w:szCs w:val="16"/>
              </w:rPr>
              <w:t>Coaches</w:t>
            </w:r>
          </w:p>
          <w:p w:rsidR="006B41BB" w:rsidRPr="00BD5BFB" w:rsidRDefault="006B41BB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Coach Approach and working within clinics</w:t>
            </w:r>
          </w:p>
          <w:p w:rsidR="00BE10C2" w:rsidRPr="00BD5BFB" w:rsidRDefault="00BE10C2" w:rsidP="00BE10C2">
            <w:pPr>
              <w:pStyle w:val="ListParagraph"/>
              <w:numPr>
                <w:ilvl w:val="0"/>
                <w:numId w:val="43"/>
              </w:numPr>
              <w:tabs>
                <w:tab w:val="left" w:pos="765"/>
              </w:tabs>
              <w:rPr>
                <w:rFonts w:ascii="Arial" w:hAnsi="Arial" w:cs="Arial"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Meeting your clinic team</w:t>
            </w:r>
          </w:p>
          <w:p w:rsidR="00BE10C2" w:rsidRPr="00BD5BFB" w:rsidRDefault="00BE10C2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Typical clinic day</w:t>
            </w:r>
          </w:p>
          <w:p w:rsidR="00BE10C2" w:rsidRPr="00BD5BFB" w:rsidRDefault="00BE10C2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Your roles and responsibilities within the clinic</w:t>
            </w:r>
          </w:p>
          <w:p w:rsidR="00BB0AD9" w:rsidRPr="00BD5BFB" w:rsidRDefault="00BB0AD9" w:rsidP="00BE10C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BD5BFB">
              <w:rPr>
                <w:rFonts w:asciiTheme="minorHAnsi" w:hAnsiTheme="minorHAnsi" w:cs="Arial"/>
                <w:sz w:val="16"/>
                <w:szCs w:val="16"/>
              </w:rPr>
              <w:t xml:space="preserve">Complete Local Site Specific </w:t>
            </w:r>
            <w:hyperlink r:id="rId12" w:history="1">
              <w:r w:rsidRPr="00BD5BFB">
                <w:rPr>
                  <w:rStyle w:val="Hyperlink"/>
                  <w:rFonts w:asciiTheme="minorHAnsi" w:hAnsiTheme="minorHAnsi" w:cs="Arial"/>
                  <w:sz w:val="16"/>
                  <w:szCs w:val="16"/>
                </w:rPr>
                <w:t>Orientation Checklist</w:t>
              </w:r>
            </w:hyperlink>
          </w:p>
          <w:p w:rsidR="00AA5BCF" w:rsidRPr="00BD5BFB" w:rsidRDefault="00FE7EC8" w:rsidP="00BE10C2">
            <w:pPr>
              <w:pStyle w:val="ListParagraph"/>
              <w:numPr>
                <w:ilvl w:val="0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 xml:space="preserve">Appointment Types and variety </w:t>
            </w:r>
          </w:p>
          <w:p w:rsidR="00BB0AD9" w:rsidRPr="00BD5BFB" w:rsidRDefault="00BB0AD9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Group Medical Visits</w:t>
            </w:r>
          </w:p>
          <w:p w:rsidR="00BB0AD9" w:rsidRPr="00BD5BFB" w:rsidRDefault="00BB0AD9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Patient Education Classes</w:t>
            </w:r>
          </w:p>
          <w:p w:rsidR="00BB0AD9" w:rsidRPr="00BD5BFB" w:rsidRDefault="00BB0AD9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Individual appointments</w:t>
            </w:r>
          </w:p>
          <w:p w:rsidR="00AA5BCF" w:rsidRPr="00BD5BFB" w:rsidRDefault="00AA5BCF" w:rsidP="00BE10C2">
            <w:pPr>
              <w:pStyle w:val="ListParagraph"/>
              <w:numPr>
                <w:ilvl w:val="0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Introduction to the Electro</w:t>
            </w:r>
            <w:r w:rsidR="00BB0AD9" w:rsidRPr="00BD5BFB">
              <w:rPr>
                <w:rFonts w:ascii="Arial" w:hAnsi="Arial" w:cs="Arial"/>
                <w:sz w:val="16"/>
                <w:szCs w:val="16"/>
              </w:rPr>
              <w:t xml:space="preserve">nic Medical Record (EMR) </w:t>
            </w:r>
          </w:p>
          <w:p w:rsidR="009D7960" w:rsidRPr="00BD5BFB" w:rsidRDefault="009D7960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Using the EMR</w:t>
            </w:r>
          </w:p>
          <w:p w:rsidR="00994FDE" w:rsidRPr="00BD5BFB" w:rsidRDefault="009D7960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Documentation</w:t>
            </w:r>
          </w:p>
          <w:p w:rsidR="00994FDE" w:rsidRPr="00BD5BFB" w:rsidRDefault="00994FDE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Statistics</w:t>
            </w:r>
          </w:p>
          <w:p w:rsidR="00FE7EC8" w:rsidRPr="00BD5BFB" w:rsidRDefault="00FE7EC8" w:rsidP="00BE10C2">
            <w:pPr>
              <w:pStyle w:val="ListParagraph"/>
              <w:numPr>
                <w:ilvl w:val="0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Billing</w:t>
            </w:r>
          </w:p>
          <w:p w:rsidR="00BB0AD9" w:rsidRPr="00BD5BFB" w:rsidRDefault="00BB0AD9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Facilitated discussion</w:t>
            </w:r>
          </w:p>
          <w:p w:rsidR="00FE7EC8" w:rsidRPr="00BD5BFB" w:rsidRDefault="00FE7EC8" w:rsidP="00BE10C2">
            <w:pPr>
              <w:pStyle w:val="ListParagraph"/>
              <w:numPr>
                <w:ilvl w:val="0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lastRenderedPageBreak/>
              <w:t>Panel Management</w:t>
            </w:r>
          </w:p>
          <w:p w:rsidR="00AA5BCF" w:rsidRPr="00BD5BFB" w:rsidRDefault="00AA5BCF" w:rsidP="00BE10C2">
            <w:pPr>
              <w:pStyle w:val="ListParagraph"/>
              <w:numPr>
                <w:ilvl w:val="1"/>
                <w:numId w:val="43"/>
              </w:numPr>
              <w:tabs>
                <w:tab w:val="left" w:pos="765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BD5BFB">
              <w:rPr>
                <w:rFonts w:ascii="Arial" w:hAnsi="Arial" w:cs="Arial"/>
                <w:sz w:val="16"/>
                <w:szCs w:val="16"/>
              </w:rPr>
              <w:t>Attachment</w:t>
            </w:r>
          </w:p>
          <w:p w:rsidR="009D7960" w:rsidRPr="009D7960" w:rsidRDefault="009D7960" w:rsidP="009D7960">
            <w:pPr>
              <w:tabs>
                <w:tab w:val="left" w:pos="765"/>
              </w:tabs>
              <w:rPr>
                <w:rFonts w:ascii="Arial" w:hAnsi="Arial" w:cs="Arial"/>
                <w:sz w:val="14"/>
                <w:szCs w:val="14"/>
              </w:rPr>
            </w:pPr>
          </w:p>
          <w:p w:rsidR="00926DF4" w:rsidRPr="000E6312" w:rsidRDefault="00926DF4" w:rsidP="006F6913">
            <w:pPr>
              <w:pStyle w:val="ListParagraph"/>
              <w:tabs>
                <w:tab w:val="left" w:pos="765"/>
              </w:tabs>
              <w:ind w:left="10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0" w:type="dxa"/>
          </w:tcPr>
          <w:p w:rsidR="00926DF4" w:rsidRDefault="00926DF4" w:rsidP="00A17F4C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926DF4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Understand clinic culture and ways of being, ways of working in order to successfully integrate your role within the service. </w:t>
            </w:r>
          </w:p>
          <w:p w:rsidR="009D7960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</w:p>
          <w:p w:rsidR="00557BDF" w:rsidRDefault="00557BDF" w:rsidP="009D796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nderstand all of the background working of this collaborative service process in order to best support the clinic and team.</w:t>
            </w:r>
          </w:p>
          <w:p w:rsidR="00557BDF" w:rsidRDefault="00557BDF" w:rsidP="009D7960">
            <w:pPr>
              <w:rPr>
                <w:rFonts w:ascii="Arial" w:hAnsi="Arial" w:cs="Arial"/>
                <w:sz w:val="16"/>
                <w:szCs w:val="16"/>
              </w:rPr>
            </w:pPr>
          </w:p>
          <w:p w:rsidR="009D7960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nnect with the clinic team and establish a trusting working relationship within which to collaboratively provide patient-centered care.</w:t>
            </w:r>
          </w:p>
          <w:p w:rsidR="00557BDF" w:rsidRPr="009D7960" w:rsidRDefault="00557BDF" w:rsidP="009D796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6DF4" w:rsidRPr="00E93FF4" w:rsidTr="00926DF4">
        <w:trPr>
          <w:trHeight w:val="143"/>
        </w:trPr>
        <w:tc>
          <w:tcPr>
            <w:tcW w:w="1980" w:type="dxa"/>
            <w:shd w:val="clear" w:color="auto" w:fill="A6A6A6"/>
          </w:tcPr>
          <w:p w:rsidR="00926DF4" w:rsidRPr="00E93FF4" w:rsidRDefault="00926D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90" w:type="dxa"/>
            <w:shd w:val="clear" w:color="auto" w:fill="A6A6A6"/>
          </w:tcPr>
          <w:p w:rsidR="00926DF4" w:rsidRPr="00C54343" w:rsidRDefault="00926DF4" w:rsidP="00E93FF4">
            <w:pPr>
              <w:pStyle w:val="ListParagraph"/>
              <w:ind w:left="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00" w:type="dxa"/>
            <w:shd w:val="clear" w:color="auto" w:fill="A6A6A6"/>
          </w:tcPr>
          <w:p w:rsidR="00926DF4" w:rsidRPr="00E93FF4" w:rsidRDefault="00926DF4" w:rsidP="00E93FF4">
            <w:pPr>
              <w:pStyle w:val="ListParagraph"/>
              <w:ind w:left="36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926DF4" w:rsidRPr="00E93FF4" w:rsidTr="00926DF4">
        <w:tc>
          <w:tcPr>
            <w:tcW w:w="1980" w:type="dxa"/>
            <w:shd w:val="clear" w:color="auto" w:fill="D9D9D9"/>
          </w:tcPr>
          <w:p w:rsidR="00E84232" w:rsidRPr="00FE7EC8" w:rsidRDefault="00E84232" w:rsidP="00A17F9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E7EC8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FE7EC8" w:rsidRPr="00FE7EC8">
              <w:rPr>
                <w:rFonts w:ascii="Arial" w:hAnsi="Arial" w:cs="Arial"/>
                <w:b/>
                <w:sz w:val="16"/>
                <w:szCs w:val="16"/>
              </w:rPr>
              <w:t>Your role</w:t>
            </w:r>
          </w:p>
          <w:p w:rsidR="00926DF4" w:rsidRDefault="00926DF4" w:rsidP="00A17F94">
            <w:pPr>
              <w:rPr>
                <w:rFonts w:ascii="Arial" w:hAnsi="Arial" w:cs="Arial"/>
                <w:b/>
              </w:rPr>
            </w:pPr>
          </w:p>
          <w:p w:rsidR="00926DF4" w:rsidRPr="00A17F94" w:rsidRDefault="00926DF4" w:rsidP="00A17F9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290" w:type="dxa"/>
            <w:shd w:val="clear" w:color="auto" w:fill="FFFFFF"/>
          </w:tcPr>
          <w:p w:rsidR="00926DF4" w:rsidRPr="00AE7280" w:rsidRDefault="00BE10C2" w:rsidP="00104C9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AE7280">
              <w:rPr>
                <w:rFonts w:ascii="Arial" w:hAnsi="Arial" w:cs="Arial"/>
                <w:b/>
                <w:sz w:val="16"/>
                <w:szCs w:val="16"/>
              </w:rPr>
              <w:t xml:space="preserve">In collaboration with manager </w:t>
            </w:r>
            <w:r w:rsidR="00FE7EC8" w:rsidRPr="00AE7280">
              <w:rPr>
                <w:rFonts w:ascii="Arial" w:hAnsi="Arial" w:cs="Arial"/>
                <w:b/>
                <w:sz w:val="16"/>
                <w:szCs w:val="16"/>
              </w:rPr>
              <w:t>and team:</w:t>
            </w:r>
          </w:p>
          <w:p w:rsidR="005203DC" w:rsidRPr="00AA5BCF" w:rsidRDefault="00FE7EC8" w:rsidP="00FE7EC8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Your scope of Practice</w:t>
            </w:r>
          </w:p>
          <w:p w:rsidR="00AA5BCF" w:rsidRPr="009D7960" w:rsidRDefault="00BE10C2" w:rsidP="00AA5BCF">
            <w:pPr>
              <w:pStyle w:val="ListParagraph"/>
              <w:numPr>
                <w:ilvl w:val="1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Skills Checklist</w:t>
            </w:r>
            <w:r w:rsidR="00AA5BCF">
              <w:rPr>
                <w:rFonts w:ascii="Arial" w:hAnsi="Arial" w:cs="Arial"/>
                <w:sz w:val="16"/>
                <w:szCs w:val="16"/>
              </w:rPr>
              <w:t xml:space="preserve"> –things you might be able to do in clinic</w:t>
            </w:r>
          </w:p>
          <w:p w:rsidR="00AA5BCF" w:rsidRPr="00AA5BCF" w:rsidRDefault="00FE7EC8" w:rsidP="00AA5BCF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Your clinical expertis</w:t>
            </w:r>
            <w:r w:rsidR="00AA5BCF">
              <w:rPr>
                <w:rFonts w:ascii="Arial" w:hAnsi="Arial" w:cs="Arial"/>
                <w:sz w:val="16"/>
                <w:szCs w:val="16"/>
              </w:rPr>
              <w:t>e</w:t>
            </w:r>
          </w:p>
          <w:p w:rsidR="007368A0" w:rsidRPr="007368A0" w:rsidRDefault="007368A0" w:rsidP="00FE7EC8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Policy Manual-Primary Health Care</w:t>
            </w:r>
          </w:p>
          <w:p w:rsidR="00EB7025" w:rsidRPr="00EB7025" w:rsidRDefault="00FE7EC8" w:rsidP="007368A0">
            <w:pPr>
              <w:pStyle w:val="ListParagraph"/>
              <w:numPr>
                <w:ilvl w:val="1"/>
                <w:numId w:val="44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Standard Work Documents</w:t>
            </w:r>
          </w:p>
          <w:p w:rsidR="00FE7EC8" w:rsidRPr="00BE10C2" w:rsidRDefault="00FE7EC8" w:rsidP="00BE10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0" w:type="dxa"/>
            <w:shd w:val="clear" w:color="auto" w:fill="FFFFFF"/>
          </w:tcPr>
          <w:p w:rsidR="00926DF4" w:rsidRDefault="00926DF4" w:rsidP="0014518D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926DF4" w:rsidRPr="009D7960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  <w:r w:rsidRPr="009D7960">
              <w:rPr>
                <w:rFonts w:ascii="Arial" w:hAnsi="Arial" w:cs="Arial"/>
                <w:sz w:val="16"/>
                <w:szCs w:val="16"/>
              </w:rPr>
              <w:t xml:space="preserve">Understand your scope of practice as it relates to what your work in the clinic will be. </w:t>
            </w:r>
          </w:p>
          <w:p w:rsidR="009D7960" w:rsidRPr="009D7960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</w:p>
          <w:p w:rsidR="009D7960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  <w:r w:rsidRPr="009D7960">
              <w:rPr>
                <w:rFonts w:ascii="Arial" w:hAnsi="Arial" w:cs="Arial"/>
                <w:sz w:val="16"/>
                <w:szCs w:val="16"/>
              </w:rPr>
              <w:t>Introduce the team to your clinical expertise and share your knowledge to enhance the team.</w:t>
            </w:r>
          </w:p>
          <w:p w:rsidR="00AE7280" w:rsidRDefault="00AE7280" w:rsidP="009D7960">
            <w:pPr>
              <w:rPr>
                <w:rFonts w:ascii="Arial" w:hAnsi="Arial" w:cs="Arial"/>
                <w:sz w:val="16"/>
                <w:szCs w:val="16"/>
              </w:rPr>
            </w:pPr>
          </w:p>
          <w:p w:rsidR="00AE7280" w:rsidRPr="009D7960" w:rsidRDefault="00AE7280" w:rsidP="009D796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earn from others to enhance your skills in working to full scope as applicable in your work setting. </w:t>
            </w:r>
          </w:p>
          <w:p w:rsidR="009D7960" w:rsidRPr="009D7960" w:rsidRDefault="009D7960" w:rsidP="009D7960">
            <w:pPr>
              <w:rPr>
                <w:rFonts w:ascii="Arial" w:hAnsi="Arial" w:cs="Arial"/>
                <w:sz w:val="16"/>
                <w:szCs w:val="16"/>
              </w:rPr>
            </w:pPr>
          </w:p>
          <w:p w:rsidR="00557BDF" w:rsidRDefault="009D7960" w:rsidP="00557BDF">
            <w:pPr>
              <w:rPr>
                <w:rFonts w:ascii="Arial" w:hAnsi="Arial" w:cs="Arial"/>
                <w:sz w:val="16"/>
                <w:szCs w:val="16"/>
              </w:rPr>
            </w:pPr>
            <w:r w:rsidRPr="009D7960">
              <w:rPr>
                <w:rFonts w:ascii="Arial" w:hAnsi="Arial" w:cs="Arial"/>
                <w:sz w:val="16"/>
                <w:szCs w:val="16"/>
              </w:rPr>
              <w:t>Understand you role and be able to communicate what you</w:t>
            </w:r>
            <w:r w:rsidR="00AE7280">
              <w:rPr>
                <w:rFonts w:ascii="Arial" w:hAnsi="Arial" w:cs="Arial"/>
                <w:sz w:val="16"/>
                <w:szCs w:val="16"/>
              </w:rPr>
              <w:t>r capability is with</w:t>
            </w:r>
            <w:r w:rsidRPr="009D7960">
              <w:rPr>
                <w:rFonts w:ascii="Arial" w:hAnsi="Arial" w:cs="Arial"/>
                <w:sz w:val="16"/>
                <w:szCs w:val="16"/>
              </w:rPr>
              <w:t xml:space="preserve"> others. </w:t>
            </w:r>
          </w:p>
          <w:p w:rsidR="009D7960" w:rsidRPr="009D7960" w:rsidRDefault="009D7960" w:rsidP="00557B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51AA" w:rsidRPr="00E93FF4" w:rsidTr="00926DF4">
        <w:tc>
          <w:tcPr>
            <w:tcW w:w="1980" w:type="dxa"/>
            <w:shd w:val="clear" w:color="auto" w:fill="A6A6A6"/>
          </w:tcPr>
          <w:p w:rsidR="003751AA" w:rsidRPr="00E97969" w:rsidRDefault="003751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90" w:type="dxa"/>
            <w:shd w:val="clear" w:color="auto" w:fill="A6A6A6"/>
          </w:tcPr>
          <w:p w:rsidR="003751AA" w:rsidRPr="00E97969" w:rsidRDefault="003751AA" w:rsidP="00E93FF4">
            <w:pPr>
              <w:pStyle w:val="ListParagraph"/>
              <w:ind w:left="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00" w:type="dxa"/>
            <w:shd w:val="clear" w:color="auto" w:fill="A6A6A6"/>
          </w:tcPr>
          <w:p w:rsidR="003751AA" w:rsidRPr="00E93FF4" w:rsidRDefault="003751AA" w:rsidP="00E93FF4">
            <w:pPr>
              <w:pStyle w:val="ListParagraph"/>
              <w:ind w:left="36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E84232" w:rsidRPr="00E93FF4" w:rsidTr="00E84232">
        <w:tc>
          <w:tcPr>
            <w:tcW w:w="1980" w:type="dxa"/>
            <w:shd w:val="clear" w:color="auto" w:fill="D9D9D9" w:themeFill="background1" w:themeFillShade="D9"/>
          </w:tcPr>
          <w:p w:rsidR="00E84232" w:rsidRPr="00994FDE" w:rsidRDefault="00994FD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viewing, Reflecting and Improving</w:t>
            </w:r>
          </w:p>
        </w:tc>
        <w:tc>
          <w:tcPr>
            <w:tcW w:w="7290" w:type="dxa"/>
            <w:shd w:val="clear" w:color="auto" w:fill="auto"/>
          </w:tcPr>
          <w:p w:rsidR="00707B20" w:rsidRPr="00AE7280" w:rsidRDefault="00994FDE" w:rsidP="00994FDE">
            <w:pPr>
              <w:rPr>
                <w:rStyle w:val="Hyperlink"/>
                <w:rFonts w:ascii="Arial" w:hAnsi="Arial" w:cs="Arial"/>
                <w:b/>
                <w:color w:val="auto"/>
                <w:sz w:val="16"/>
                <w:szCs w:val="16"/>
                <w:u w:val="none"/>
              </w:rPr>
            </w:pPr>
            <w:r w:rsidRPr="00AE7280">
              <w:rPr>
                <w:rStyle w:val="Hyperlink"/>
                <w:rFonts w:ascii="Arial" w:hAnsi="Arial" w:cs="Arial"/>
                <w:b/>
                <w:color w:val="auto"/>
                <w:sz w:val="16"/>
                <w:szCs w:val="16"/>
                <w:u w:val="none"/>
              </w:rPr>
              <w:t>In collaboration with manager and team:</w:t>
            </w:r>
          </w:p>
          <w:p w:rsidR="00994FDE" w:rsidRDefault="00994FDE" w:rsidP="00994FDE">
            <w:pPr>
              <w:pStyle w:val="ListParagraph"/>
              <w:numPr>
                <w:ilvl w:val="0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Quality Improvement</w:t>
            </w:r>
            <w:r w:rsidR="006B41BB"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- Jen </w:t>
            </w:r>
          </w:p>
          <w:p w:rsidR="00C906EB" w:rsidRDefault="00C906EB" w:rsidP="00557BDF">
            <w:pPr>
              <w:pStyle w:val="ListParagraph"/>
              <w:numPr>
                <w:ilvl w:val="1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What is QI/Why Do QI?</w:t>
            </w:r>
          </w:p>
          <w:p w:rsidR="00C906EB" w:rsidRPr="00C906EB" w:rsidRDefault="00C906EB" w:rsidP="00C906EB">
            <w:pPr>
              <w:pStyle w:val="ListParagraph"/>
              <w:numPr>
                <w:ilvl w:val="2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 w:rsidRPr="00C906EB">
              <w:rPr>
                <w:rFonts w:ascii="Arial" w:hAnsi="Arial" w:cs="Arial"/>
                <w:color w:val="000000"/>
                <w:sz w:val="16"/>
                <w:szCs w:val="16"/>
              </w:rPr>
              <w:t>To frame QI as a means of understanding and reflecting on what is happening in a complex system using data vs. assigning blame and engaging in quality assurance</w:t>
            </w:r>
          </w:p>
          <w:p w:rsidR="005532A4" w:rsidRDefault="005532A4" w:rsidP="00557BDF">
            <w:pPr>
              <w:pStyle w:val="ListParagraph"/>
              <w:numPr>
                <w:ilvl w:val="1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 xml:space="preserve">PCN QI Framework </w:t>
            </w:r>
          </w:p>
          <w:p w:rsidR="00C906EB" w:rsidRDefault="00C906EB" w:rsidP="00C906EB">
            <w:pPr>
              <w:pStyle w:val="ListParagraph"/>
              <w:numPr>
                <w:ilvl w:val="2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PCN QI Framework, Indicators, Outcomes</w:t>
            </w:r>
          </w:p>
          <w:p w:rsidR="00C906EB" w:rsidRDefault="00C906EB" w:rsidP="00C906EB">
            <w:pPr>
              <w:pStyle w:val="ListParagraph"/>
              <w:numPr>
                <w:ilvl w:val="2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Clinical QI Processes &amp; Responsibilities</w:t>
            </w:r>
          </w:p>
          <w:p w:rsidR="00C906EB" w:rsidRDefault="00C906EB" w:rsidP="00C906EB">
            <w:pPr>
              <w:pStyle w:val="ListParagraph"/>
              <w:numPr>
                <w:ilvl w:val="2"/>
                <w:numId w:val="45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  <w:t>QI Lead</w:t>
            </w:r>
          </w:p>
          <w:p w:rsidR="00E84232" w:rsidRPr="006B41BB" w:rsidRDefault="00E84232" w:rsidP="006B41B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00" w:type="dxa"/>
            <w:shd w:val="clear" w:color="auto" w:fill="auto"/>
          </w:tcPr>
          <w:p w:rsidR="00E84232" w:rsidRDefault="00E84232" w:rsidP="00067EA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067EA0" w:rsidRPr="00067EA0" w:rsidRDefault="00067EA0" w:rsidP="0007349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nderstand QI Process and begin to reflect on evolution of your primary care role whilst cons</w:t>
            </w:r>
            <w:r w:rsidR="00A177C9">
              <w:rPr>
                <w:rFonts w:ascii="Arial" w:hAnsi="Arial" w:cs="Arial"/>
                <w:sz w:val="16"/>
                <w:szCs w:val="16"/>
              </w:rPr>
              <w:t>tantly expanding your knowledge.</w:t>
            </w:r>
          </w:p>
        </w:tc>
      </w:tr>
      <w:tr w:rsidR="00E84232" w:rsidRPr="00E93FF4" w:rsidTr="00926DF4">
        <w:tc>
          <w:tcPr>
            <w:tcW w:w="1980" w:type="dxa"/>
            <w:shd w:val="clear" w:color="auto" w:fill="A6A6A6"/>
          </w:tcPr>
          <w:p w:rsidR="00E84232" w:rsidRPr="00E97969" w:rsidRDefault="00E8423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90" w:type="dxa"/>
            <w:shd w:val="clear" w:color="auto" w:fill="A6A6A6"/>
          </w:tcPr>
          <w:p w:rsidR="00E84232" w:rsidRPr="00E97969" w:rsidRDefault="00E84232" w:rsidP="00E93FF4">
            <w:pPr>
              <w:pStyle w:val="ListParagraph"/>
              <w:ind w:left="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00" w:type="dxa"/>
            <w:shd w:val="clear" w:color="auto" w:fill="A6A6A6"/>
          </w:tcPr>
          <w:p w:rsidR="00E84232" w:rsidRPr="00E93FF4" w:rsidRDefault="00E84232" w:rsidP="00E93FF4">
            <w:pPr>
              <w:pStyle w:val="ListParagraph"/>
              <w:ind w:left="36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A56F0A" w:rsidRPr="00E93FF4" w:rsidTr="00A56F0A">
        <w:trPr>
          <w:trHeight w:val="1278"/>
        </w:trPr>
        <w:tc>
          <w:tcPr>
            <w:tcW w:w="1980" w:type="dxa"/>
            <w:shd w:val="clear" w:color="auto" w:fill="D9D9D9" w:themeFill="background1" w:themeFillShade="D9"/>
          </w:tcPr>
          <w:p w:rsidR="00A56F0A" w:rsidRDefault="00D076F4">
            <w:pPr>
              <w:rPr>
                <w:rFonts w:ascii="Arial" w:hAnsi="Arial" w:cs="Arial"/>
                <w:sz w:val="16"/>
                <w:szCs w:val="16"/>
              </w:rPr>
            </w:pPr>
            <w:r w:rsidRPr="00A17F94">
              <w:rPr>
                <w:rFonts w:ascii="Arial" w:hAnsi="Arial" w:cs="Arial"/>
                <w:b/>
                <w:noProof/>
                <w:lang w:val="en-CA" w:eastAsia="en-CA"/>
              </w:rPr>
              <w:drawing>
                <wp:inline distT="0" distB="0" distL="0" distR="0" wp14:anchorId="43F3CDE1" wp14:editId="7B2E1284">
                  <wp:extent cx="542925" cy="485775"/>
                  <wp:effectExtent l="0" t="0" r="9525" b="9525"/>
                  <wp:docPr id="3" name="Picture 4" descr="http://upload.wikimedia.org/wikipedia/commons/9/98/Information_magnifier_ic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://upload.wikimedia.org/wikipedia/commons/9/98/Information_magnifier_ic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076F4" w:rsidRPr="00E97969" w:rsidRDefault="00D076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sources</w:t>
            </w:r>
          </w:p>
        </w:tc>
        <w:tc>
          <w:tcPr>
            <w:tcW w:w="7290" w:type="dxa"/>
            <w:shd w:val="clear" w:color="auto" w:fill="auto"/>
          </w:tcPr>
          <w:p w:rsidR="00B77199" w:rsidRDefault="00D076F4" w:rsidP="00E93FF4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D076F4" w:rsidRDefault="00D076F4" w:rsidP="00D076F4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ternal IH Resources</w:t>
            </w:r>
          </w:p>
          <w:p w:rsidR="00D076F4" w:rsidRDefault="00D076F4" w:rsidP="00D076F4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mmunity Resources</w:t>
            </w:r>
          </w:p>
          <w:p w:rsidR="00D076F4" w:rsidRPr="00D076F4" w:rsidRDefault="00D076F4" w:rsidP="00D076F4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ctivity: </w:t>
            </w:r>
            <w:r w:rsidR="00994FDE">
              <w:rPr>
                <w:rFonts w:ascii="Arial" w:hAnsi="Arial" w:cs="Arial"/>
                <w:sz w:val="16"/>
                <w:szCs w:val="16"/>
              </w:rPr>
              <w:t xml:space="preserve">Key Contacts: </w:t>
            </w:r>
            <w:r>
              <w:rPr>
                <w:rFonts w:ascii="Arial" w:hAnsi="Arial" w:cs="Arial"/>
                <w:sz w:val="16"/>
                <w:szCs w:val="16"/>
              </w:rPr>
              <w:t>Create a resource table for your contacts for various community services/groups</w:t>
            </w:r>
          </w:p>
        </w:tc>
        <w:tc>
          <w:tcPr>
            <w:tcW w:w="4500" w:type="dxa"/>
            <w:shd w:val="clear" w:color="auto" w:fill="auto"/>
          </w:tcPr>
          <w:p w:rsidR="00A56F0A" w:rsidRDefault="00A56F0A" w:rsidP="006B41B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6B41BB" w:rsidRPr="006B41BB" w:rsidRDefault="006B41BB" w:rsidP="00AE728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 familiar with resources internal to IH and external to community in order to support patients with resources and </w:t>
            </w:r>
            <w:r w:rsidR="00AE7280">
              <w:rPr>
                <w:rFonts w:ascii="Arial" w:hAnsi="Arial" w:cs="Arial"/>
                <w:sz w:val="16"/>
                <w:szCs w:val="16"/>
              </w:rPr>
              <w:t xml:space="preserve">information. </w:t>
            </w:r>
          </w:p>
        </w:tc>
      </w:tr>
    </w:tbl>
    <w:p w:rsidR="005C7BAC" w:rsidRPr="00CA6980" w:rsidRDefault="005C7BAC" w:rsidP="008E248F">
      <w:pPr>
        <w:tabs>
          <w:tab w:val="left" w:pos="4140"/>
        </w:tabs>
        <w:rPr>
          <w:rFonts w:asciiTheme="minorHAnsi" w:hAnsiTheme="minorHAnsi" w:cstheme="minorHAnsi"/>
          <w:sz w:val="16"/>
          <w:szCs w:val="16"/>
        </w:rPr>
      </w:pPr>
    </w:p>
    <w:sectPr w:rsidR="005C7BAC" w:rsidRPr="00CA6980" w:rsidSect="00E542E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73D" w:rsidRDefault="00F1173D" w:rsidP="00AE62C7">
      <w:r>
        <w:separator/>
      </w:r>
    </w:p>
  </w:endnote>
  <w:endnote w:type="continuationSeparator" w:id="0">
    <w:p w:rsidR="00F1173D" w:rsidRDefault="00F1173D" w:rsidP="00AE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F68" w:rsidRDefault="004E2F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649891"/>
      <w:docPartObj>
        <w:docPartGallery w:val="Page Numbers (Bottom of Page)"/>
        <w:docPartUnique/>
      </w:docPartObj>
    </w:sdtPr>
    <w:sdtEndPr/>
    <w:sdtContent>
      <w:p w:rsidR="00AE7280" w:rsidRDefault="00AE7280" w:rsidP="003F7C5A">
        <w:pPr>
          <w:pStyle w:val="Foo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August 28, 2019</w:t>
        </w:r>
      </w:p>
      <w:p w:rsidR="00AE7280" w:rsidRDefault="00AE7280" w:rsidP="003F7C5A">
        <w:pPr>
          <w:pStyle w:val="Footer"/>
        </w:pP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7DD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E7280" w:rsidRPr="00B12F4C" w:rsidRDefault="00AE7280" w:rsidP="00B12F4C">
    <w:pPr>
      <w:pStyle w:val="Foo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F68" w:rsidRDefault="004E2F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73D" w:rsidRDefault="00F1173D" w:rsidP="00AE62C7">
      <w:r>
        <w:separator/>
      </w:r>
    </w:p>
  </w:footnote>
  <w:footnote w:type="continuationSeparator" w:id="0">
    <w:p w:rsidR="00F1173D" w:rsidRDefault="00F1173D" w:rsidP="00AE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F68" w:rsidRDefault="004E2F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7280" w:rsidRDefault="00F1173D">
    <w:pPr>
      <w:pStyle w:val="Header"/>
    </w:pPr>
    <w:sdt>
      <w:sdtPr>
        <w:id w:val="905188741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 w14:anchorId="16230AE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2049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E2F68">
      <w:rPr>
        <w:noProof/>
        <w:lang w:val="en-CA" w:eastAsia="en-CA"/>
      </w:rPr>
      <w:drawing>
        <wp:inline distT="0" distB="0" distL="0" distR="0" wp14:anchorId="2799D11C" wp14:editId="06B0064A">
          <wp:extent cx="3088654" cy="676141"/>
          <wp:effectExtent l="0" t="0" r="0" b="0"/>
          <wp:docPr id="1" name="Picture 1" descr="http://insidenet.interiorhealth.ca/printing/PublishingImages/Colour%20logo%20with%20tagline%20-%20horizont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://insidenet.interiorhealth.ca/printing/PublishingImages/Colour%20logo%20with%20tagline%20-%20horizont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88654" cy="6761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F68" w:rsidRDefault="004E2F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528CC"/>
    <w:multiLevelType w:val="hybridMultilevel"/>
    <w:tmpl w:val="9E3CF10A"/>
    <w:lvl w:ilvl="0" w:tplc="ABF0AE4E">
      <w:start w:val="1"/>
      <w:numFmt w:val="bullet"/>
      <w:lvlText w:val=""/>
      <w:lvlJc w:val="left"/>
      <w:pPr>
        <w:tabs>
          <w:tab w:val="num" w:pos="72"/>
        </w:tabs>
        <w:ind w:left="936" w:hanging="216"/>
      </w:pPr>
      <w:rPr>
        <w:rFonts w:ascii="Wingdings" w:hAnsi="Wingdings" w:hint="default"/>
      </w:rPr>
    </w:lvl>
    <w:lvl w:ilvl="1" w:tplc="3D46F6C6">
      <w:start w:val="1"/>
      <w:numFmt w:val="bullet"/>
      <w:lvlText w:val="o"/>
      <w:lvlJc w:val="left"/>
      <w:pPr>
        <w:tabs>
          <w:tab w:val="num" w:pos="1800"/>
        </w:tabs>
        <w:ind w:left="180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F18302B"/>
    <w:multiLevelType w:val="hybridMultilevel"/>
    <w:tmpl w:val="60A40CFA"/>
    <w:lvl w:ilvl="0" w:tplc="7BDE54AE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111F0AC0"/>
    <w:multiLevelType w:val="hybridMultilevel"/>
    <w:tmpl w:val="103AFC1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8579C7"/>
    <w:multiLevelType w:val="hybridMultilevel"/>
    <w:tmpl w:val="59103BE4"/>
    <w:lvl w:ilvl="0" w:tplc="4962B23C">
      <w:start w:val="1"/>
      <w:numFmt w:val="bullet"/>
      <w:lvlText w:val="o"/>
      <w:lvlJc w:val="left"/>
      <w:pPr>
        <w:ind w:left="677" w:hanging="360"/>
      </w:pPr>
      <w:rPr>
        <w:rFonts w:ascii="Arial" w:hAnsi="Arial" w:cs="Arial" w:hint="default"/>
        <w:sz w:val="14"/>
        <w:szCs w:val="1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D3E63"/>
    <w:multiLevelType w:val="hybridMultilevel"/>
    <w:tmpl w:val="2866447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A2072"/>
    <w:multiLevelType w:val="hybridMultilevel"/>
    <w:tmpl w:val="E370DE9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B5843"/>
    <w:multiLevelType w:val="hybridMultilevel"/>
    <w:tmpl w:val="70B08F1C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3D46F6C6">
      <w:start w:val="1"/>
      <w:numFmt w:val="bullet"/>
      <w:lvlText w:val="o"/>
      <w:lvlJc w:val="left"/>
      <w:pPr>
        <w:tabs>
          <w:tab w:val="num" w:pos="1080"/>
        </w:tabs>
        <w:ind w:left="108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7" w15:restartNumberingAfterBreak="0">
    <w:nsid w:val="1BE9682D"/>
    <w:multiLevelType w:val="hybridMultilevel"/>
    <w:tmpl w:val="9CBA0454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6632D9"/>
    <w:multiLevelType w:val="hybridMultilevel"/>
    <w:tmpl w:val="C0D65212"/>
    <w:lvl w:ilvl="0" w:tplc="53E4B4E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5D6824"/>
    <w:multiLevelType w:val="hybridMultilevel"/>
    <w:tmpl w:val="5C941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57ABB"/>
    <w:multiLevelType w:val="hybridMultilevel"/>
    <w:tmpl w:val="3A6240F4"/>
    <w:lvl w:ilvl="0" w:tplc="10090001">
      <w:start w:val="1"/>
      <w:numFmt w:val="bullet"/>
      <w:lvlText w:val=""/>
      <w:lvlJc w:val="left"/>
      <w:pPr>
        <w:ind w:left="65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11" w15:restartNumberingAfterBreak="0">
    <w:nsid w:val="29055C38"/>
    <w:multiLevelType w:val="hybridMultilevel"/>
    <w:tmpl w:val="4672028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501E91"/>
    <w:multiLevelType w:val="hybridMultilevel"/>
    <w:tmpl w:val="B8A412A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EA12E4"/>
    <w:multiLevelType w:val="hybridMultilevel"/>
    <w:tmpl w:val="B18244FC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F74180"/>
    <w:multiLevelType w:val="hybridMultilevel"/>
    <w:tmpl w:val="2FECEF1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A7498"/>
    <w:multiLevelType w:val="hybridMultilevel"/>
    <w:tmpl w:val="97B0B83A"/>
    <w:lvl w:ilvl="0" w:tplc="411E7CFA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  <w:color w:val="auto"/>
      </w:rPr>
    </w:lvl>
    <w:lvl w:ilvl="1" w:tplc="411E7CFA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23BCA"/>
    <w:multiLevelType w:val="hybridMultilevel"/>
    <w:tmpl w:val="AA924ADA"/>
    <w:lvl w:ilvl="0" w:tplc="10090003">
      <w:start w:val="1"/>
      <w:numFmt w:val="bullet"/>
      <w:lvlText w:val="o"/>
      <w:lvlJc w:val="left"/>
      <w:pPr>
        <w:tabs>
          <w:tab w:val="num" w:pos="0"/>
        </w:tabs>
        <w:ind w:left="288" w:hanging="288"/>
      </w:pPr>
      <w:rPr>
        <w:rFonts w:ascii="Courier New" w:hAnsi="Courier New" w:cs="Courier New" w:hint="default"/>
      </w:rPr>
    </w:lvl>
    <w:lvl w:ilvl="1" w:tplc="3D46F6C6">
      <w:start w:val="1"/>
      <w:numFmt w:val="bullet"/>
      <w:lvlText w:val="o"/>
      <w:lvlJc w:val="left"/>
      <w:pPr>
        <w:tabs>
          <w:tab w:val="num" w:pos="1080"/>
        </w:tabs>
        <w:ind w:left="108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7" w15:restartNumberingAfterBreak="0">
    <w:nsid w:val="35A23BCE"/>
    <w:multiLevelType w:val="hybridMultilevel"/>
    <w:tmpl w:val="F8D83D76"/>
    <w:lvl w:ilvl="0" w:tplc="F32EB286">
      <w:start w:val="1"/>
      <w:numFmt w:val="bullet"/>
      <w:lvlText w:val=""/>
      <w:lvlJc w:val="left"/>
      <w:pPr>
        <w:tabs>
          <w:tab w:val="num" w:pos="504"/>
        </w:tabs>
        <w:ind w:left="360" w:hanging="360"/>
      </w:pPr>
      <w:rPr>
        <w:rFonts w:ascii="Wingdings" w:hAnsi="Wingdings" w:hint="default"/>
      </w:rPr>
    </w:lvl>
    <w:lvl w:ilvl="1" w:tplc="3D46F6C6">
      <w:start w:val="1"/>
      <w:numFmt w:val="bullet"/>
      <w:lvlText w:val="o"/>
      <w:lvlJc w:val="left"/>
      <w:pPr>
        <w:tabs>
          <w:tab w:val="num" w:pos="1080"/>
        </w:tabs>
        <w:ind w:left="108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8" w15:restartNumberingAfterBreak="0">
    <w:nsid w:val="37876622"/>
    <w:multiLevelType w:val="hybridMultilevel"/>
    <w:tmpl w:val="E2F0A660"/>
    <w:lvl w:ilvl="0" w:tplc="8410DE58">
      <w:start w:val="1"/>
      <w:numFmt w:val="bullet"/>
      <w:lvlText w:val=""/>
      <w:lvlJc w:val="left"/>
      <w:pPr>
        <w:ind w:left="97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9" w15:restartNumberingAfterBreak="0">
    <w:nsid w:val="39A37081"/>
    <w:multiLevelType w:val="hybridMultilevel"/>
    <w:tmpl w:val="BE569CE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A66B32"/>
    <w:multiLevelType w:val="hybridMultilevel"/>
    <w:tmpl w:val="72EA082E"/>
    <w:lvl w:ilvl="0" w:tplc="4962B23C">
      <w:start w:val="1"/>
      <w:numFmt w:val="bullet"/>
      <w:lvlText w:val="o"/>
      <w:lvlJc w:val="left"/>
      <w:pPr>
        <w:ind w:left="677" w:hanging="360"/>
      </w:pPr>
      <w:rPr>
        <w:rFonts w:ascii="Arial" w:hAnsi="Arial" w:cs="Arial" w:hint="default"/>
        <w:sz w:val="14"/>
        <w:szCs w:val="14"/>
      </w:rPr>
    </w:lvl>
    <w:lvl w:ilvl="1" w:tplc="10090003">
      <w:start w:val="1"/>
      <w:numFmt w:val="bullet"/>
      <w:lvlText w:val="o"/>
      <w:lvlJc w:val="left"/>
      <w:pPr>
        <w:ind w:left="677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1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05D86"/>
    <w:multiLevelType w:val="hybridMultilevel"/>
    <w:tmpl w:val="F0C2E236"/>
    <w:lvl w:ilvl="0" w:tplc="1009000F">
      <w:start w:val="1"/>
      <w:numFmt w:val="decimal"/>
      <w:lvlText w:val="%1."/>
      <w:lvlJc w:val="left"/>
      <w:pPr>
        <w:ind w:left="372" w:hanging="360"/>
      </w:pPr>
      <w:rPr>
        <w:rFonts w:hint="default"/>
        <w:color w:val="auto"/>
      </w:rPr>
    </w:lvl>
    <w:lvl w:ilvl="1" w:tplc="5EF8A68C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  <w:color w:val="auto"/>
      </w:rPr>
    </w:lvl>
    <w:lvl w:ilvl="2" w:tplc="1009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22" w15:restartNumberingAfterBreak="0">
    <w:nsid w:val="3E3A0946"/>
    <w:multiLevelType w:val="hybridMultilevel"/>
    <w:tmpl w:val="078007A0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3D46F6C6">
      <w:start w:val="1"/>
      <w:numFmt w:val="bullet"/>
      <w:lvlText w:val="o"/>
      <w:lvlJc w:val="left"/>
      <w:pPr>
        <w:tabs>
          <w:tab w:val="num" w:pos="1080"/>
        </w:tabs>
        <w:ind w:left="108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3" w15:restartNumberingAfterBreak="0">
    <w:nsid w:val="3EBA27C9"/>
    <w:multiLevelType w:val="multilevel"/>
    <w:tmpl w:val="F1945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F31E48"/>
    <w:multiLevelType w:val="multilevel"/>
    <w:tmpl w:val="BCA49050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EE05AE"/>
    <w:multiLevelType w:val="hybridMultilevel"/>
    <w:tmpl w:val="74CC279A"/>
    <w:lvl w:ilvl="0" w:tplc="04090001">
      <w:start w:val="1"/>
      <w:numFmt w:val="bullet"/>
      <w:lvlText w:val=""/>
      <w:lvlJc w:val="left"/>
      <w:pPr>
        <w:tabs>
          <w:tab w:val="num" w:pos="0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6" w15:restartNumberingAfterBreak="0">
    <w:nsid w:val="48B47735"/>
    <w:multiLevelType w:val="hybridMultilevel"/>
    <w:tmpl w:val="311C7E10"/>
    <w:lvl w:ilvl="0" w:tplc="B5D05C5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10090003">
      <w:start w:val="1"/>
      <w:numFmt w:val="bullet"/>
      <w:lvlText w:val="o"/>
      <w:lvlJc w:val="left"/>
      <w:pPr>
        <w:ind w:left="65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100CBD"/>
    <w:multiLevelType w:val="hybridMultilevel"/>
    <w:tmpl w:val="DCB0E55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D910B62"/>
    <w:multiLevelType w:val="hybridMultilevel"/>
    <w:tmpl w:val="6388EF9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D50EF"/>
    <w:multiLevelType w:val="hybridMultilevel"/>
    <w:tmpl w:val="4740F7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3C7041"/>
    <w:multiLevelType w:val="hybridMultilevel"/>
    <w:tmpl w:val="5526E9C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A54DBD"/>
    <w:multiLevelType w:val="hybridMultilevel"/>
    <w:tmpl w:val="E3CCCE68"/>
    <w:lvl w:ilvl="0" w:tplc="2280F49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10090001">
      <w:start w:val="1"/>
      <w:numFmt w:val="bullet"/>
      <w:lvlText w:val=""/>
      <w:lvlJc w:val="left"/>
      <w:pPr>
        <w:ind w:left="655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93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0E191E"/>
    <w:multiLevelType w:val="hybridMultilevel"/>
    <w:tmpl w:val="832E0CAA"/>
    <w:lvl w:ilvl="0" w:tplc="92CE5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D447D2"/>
    <w:multiLevelType w:val="hybridMultilevel"/>
    <w:tmpl w:val="210AFA5A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3D46F6C6">
      <w:start w:val="1"/>
      <w:numFmt w:val="bullet"/>
      <w:lvlText w:val="o"/>
      <w:lvlJc w:val="left"/>
      <w:pPr>
        <w:tabs>
          <w:tab w:val="num" w:pos="1080"/>
        </w:tabs>
        <w:ind w:left="108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34" w15:restartNumberingAfterBreak="0">
    <w:nsid w:val="5C7E048F"/>
    <w:multiLevelType w:val="hybridMultilevel"/>
    <w:tmpl w:val="8284A032"/>
    <w:lvl w:ilvl="0" w:tplc="330A873A">
      <w:start w:val="1"/>
      <w:numFmt w:val="bullet"/>
      <w:lvlText w:val="o"/>
      <w:lvlJc w:val="left"/>
      <w:pPr>
        <w:ind w:left="372" w:hanging="360"/>
      </w:pPr>
      <w:rPr>
        <w:rFonts w:ascii="Courier New" w:hAnsi="Courier New" w:cs="Courier New" w:hint="default"/>
        <w:color w:val="auto"/>
      </w:rPr>
    </w:lvl>
    <w:lvl w:ilvl="1" w:tplc="04D00F72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  <w:color w:val="auto"/>
      </w:rPr>
    </w:lvl>
    <w:lvl w:ilvl="2" w:tplc="1009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35" w15:restartNumberingAfterBreak="0">
    <w:nsid w:val="5FCC5E33"/>
    <w:multiLevelType w:val="hybridMultilevel"/>
    <w:tmpl w:val="4E0EBF12"/>
    <w:lvl w:ilvl="0" w:tplc="10090003">
      <w:start w:val="1"/>
      <w:numFmt w:val="bullet"/>
      <w:lvlText w:val="o"/>
      <w:lvlJc w:val="left"/>
      <w:pPr>
        <w:ind w:left="65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3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36" w15:restartNumberingAfterBreak="0">
    <w:nsid w:val="66E82C11"/>
    <w:multiLevelType w:val="hybridMultilevel"/>
    <w:tmpl w:val="07B61AD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4E15D5"/>
    <w:multiLevelType w:val="hybridMultilevel"/>
    <w:tmpl w:val="8D346FA8"/>
    <w:lvl w:ilvl="0" w:tplc="ED00A28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16"/>
        <w:szCs w:val="16"/>
      </w:rPr>
    </w:lvl>
    <w:lvl w:ilvl="1" w:tplc="E70E9270">
      <w:start w:val="1"/>
      <w:numFmt w:val="bullet"/>
      <w:lvlText w:val="o"/>
      <w:lvlJc w:val="left"/>
      <w:pPr>
        <w:ind w:left="655" w:hanging="360"/>
      </w:pPr>
      <w:rPr>
        <w:rFonts w:ascii="Courier New" w:hAnsi="Courier New" w:cs="Courier New" w:hint="default"/>
        <w:sz w:val="16"/>
        <w:szCs w:val="16"/>
      </w:rPr>
    </w:lvl>
    <w:lvl w:ilvl="2" w:tplc="10090005">
      <w:start w:val="1"/>
      <w:numFmt w:val="bullet"/>
      <w:lvlText w:val=""/>
      <w:lvlJc w:val="left"/>
      <w:pPr>
        <w:ind w:left="93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DD1F7C"/>
    <w:multiLevelType w:val="hybridMultilevel"/>
    <w:tmpl w:val="2876ADF6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3D46F6C6">
      <w:start w:val="1"/>
      <w:numFmt w:val="bullet"/>
      <w:lvlText w:val="o"/>
      <w:lvlJc w:val="left"/>
      <w:pPr>
        <w:tabs>
          <w:tab w:val="num" w:pos="1080"/>
        </w:tabs>
        <w:ind w:left="1080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39" w15:restartNumberingAfterBreak="0">
    <w:nsid w:val="6A340CD5"/>
    <w:multiLevelType w:val="multilevel"/>
    <w:tmpl w:val="F12E03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0A112B4"/>
    <w:multiLevelType w:val="hybridMultilevel"/>
    <w:tmpl w:val="66146864"/>
    <w:lvl w:ilvl="0" w:tplc="ED00A28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16"/>
        <w:szCs w:val="16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396D18"/>
    <w:multiLevelType w:val="hybridMultilevel"/>
    <w:tmpl w:val="F6223CF8"/>
    <w:lvl w:ilvl="0" w:tplc="92CE5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B45DF1"/>
    <w:multiLevelType w:val="hybridMultilevel"/>
    <w:tmpl w:val="7FEC0286"/>
    <w:lvl w:ilvl="0" w:tplc="2280F49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EC32F1"/>
    <w:multiLevelType w:val="hybridMultilevel"/>
    <w:tmpl w:val="FB0ED580"/>
    <w:lvl w:ilvl="0" w:tplc="ED00A28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16"/>
        <w:szCs w:val="16"/>
      </w:rPr>
    </w:lvl>
    <w:lvl w:ilvl="1" w:tplc="10090003">
      <w:start w:val="1"/>
      <w:numFmt w:val="bullet"/>
      <w:lvlText w:val="o"/>
      <w:lvlJc w:val="left"/>
      <w:pPr>
        <w:ind w:left="655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852DE6"/>
    <w:multiLevelType w:val="hybridMultilevel"/>
    <w:tmpl w:val="727EBA86"/>
    <w:lvl w:ilvl="0" w:tplc="20C46682">
      <w:start w:val="1"/>
      <w:numFmt w:val="bullet"/>
      <w:lvlText w:val="o"/>
      <w:lvlJc w:val="left"/>
      <w:pPr>
        <w:ind w:left="765" w:hanging="360"/>
      </w:pPr>
      <w:rPr>
        <w:rFonts w:ascii="Arial" w:hAnsi="Arial" w:cs="Arial" w:hint="default"/>
        <w:sz w:val="14"/>
        <w:szCs w:val="14"/>
      </w:rPr>
    </w:lvl>
    <w:lvl w:ilvl="1" w:tplc="10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AC40E2D"/>
    <w:multiLevelType w:val="hybridMultilevel"/>
    <w:tmpl w:val="1B5846A0"/>
    <w:lvl w:ilvl="0" w:tplc="8410DE5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9F0066"/>
    <w:multiLevelType w:val="hybridMultilevel"/>
    <w:tmpl w:val="0BA87ED6"/>
    <w:lvl w:ilvl="0" w:tplc="75580BB8">
      <w:start w:val="1"/>
      <w:numFmt w:val="bullet"/>
      <w:lvlText w:val="o"/>
      <w:lvlJc w:val="left"/>
      <w:pPr>
        <w:ind w:left="797" w:hanging="360"/>
      </w:pPr>
      <w:rPr>
        <w:rFonts w:ascii="Courier New" w:hAnsi="Courier New" w:cs="Courier New" w:hint="default"/>
        <w:sz w:val="14"/>
        <w:szCs w:val="14"/>
      </w:rPr>
    </w:lvl>
    <w:lvl w:ilvl="1" w:tplc="10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33"/>
  </w:num>
  <w:num w:numId="4">
    <w:abstractNumId w:val="32"/>
  </w:num>
  <w:num w:numId="5">
    <w:abstractNumId w:val="41"/>
  </w:num>
  <w:num w:numId="6">
    <w:abstractNumId w:val="38"/>
  </w:num>
  <w:num w:numId="7">
    <w:abstractNumId w:val="6"/>
  </w:num>
  <w:num w:numId="8">
    <w:abstractNumId w:val="25"/>
  </w:num>
  <w:num w:numId="9">
    <w:abstractNumId w:val="0"/>
  </w:num>
  <w:num w:numId="10">
    <w:abstractNumId w:val="22"/>
  </w:num>
  <w:num w:numId="11">
    <w:abstractNumId w:val="9"/>
  </w:num>
  <w:num w:numId="12">
    <w:abstractNumId w:val="45"/>
  </w:num>
  <w:num w:numId="13">
    <w:abstractNumId w:val="29"/>
  </w:num>
  <w:num w:numId="14">
    <w:abstractNumId w:val="18"/>
  </w:num>
  <w:num w:numId="15">
    <w:abstractNumId w:val="1"/>
  </w:num>
  <w:num w:numId="16">
    <w:abstractNumId w:val="21"/>
  </w:num>
  <w:num w:numId="17">
    <w:abstractNumId w:val="15"/>
  </w:num>
  <w:num w:numId="18">
    <w:abstractNumId w:val="8"/>
  </w:num>
  <w:num w:numId="19">
    <w:abstractNumId w:val="13"/>
  </w:num>
  <w:num w:numId="20">
    <w:abstractNumId w:val="36"/>
  </w:num>
  <w:num w:numId="21">
    <w:abstractNumId w:val="27"/>
  </w:num>
  <w:num w:numId="22">
    <w:abstractNumId w:val="24"/>
  </w:num>
  <w:num w:numId="23">
    <w:abstractNumId w:val="39"/>
  </w:num>
  <w:num w:numId="24">
    <w:abstractNumId w:val="23"/>
  </w:num>
  <w:num w:numId="25">
    <w:abstractNumId w:val="3"/>
  </w:num>
  <w:num w:numId="26">
    <w:abstractNumId w:val="44"/>
  </w:num>
  <w:num w:numId="27">
    <w:abstractNumId w:val="28"/>
  </w:num>
  <w:num w:numId="28">
    <w:abstractNumId w:val="20"/>
  </w:num>
  <w:num w:numId="29">
    <w:abstractNumId w:val="5"/>
  </w:num>
  <w:num w:numId="30">
    <w:abstractNumId w:val="11"/>
  </w:num>
  <w:num w:numId="31">
    <w:abstractNumId w:val="19"/>
  </w:num>
  <w:num w:numId="32">
    <w:abstractNumId w:val="2"/>
  </w:num>
  <w:num w:numId="33">
    <w:abstractNumId w:val="30"/>
  </w:num>
  <w:num w:numId="34">
    <w:abstractNumId w:val="12"/>
  </w:num>
  <w:num w:numId="35">
    <w:abstractNumId w:val="4"/>
  </w:num>
  <w:num w:numId="36">
    <w:abstractNumId w:val="14"/>
  </w:num>
  <w:num w:numId="37">
    <w:abstractNumId w:val="35"/>
  </w:num>
  <w:num w:numId="38">
    <w:abstractNumId w:val="46"/>
  </w:num>
  <w:num w:numId="39">
    <w:abstractNumId w:val="34"/>
  </w:num>
  <w:num w:numId="40">
    <w:abstractNumId w:val="31"/>
  </w:num>
  <w:num w:numId="41">
    <w:abstractNumId w:val="42"/>
  </w:num>
  <w:num w:numId="42">
    <w:abstractNumId w:val="10"/>
  </w:num>
  <w:num w:numId="43">
    <w:abstractNumId w:val="26"/>
  </w:num>
  <w:num w:numId="44">
    <w:abstractNumId w:val="37"/>
  </w:num>
  <w:num w:numId="45">
    <w:abstractNumId w:val="43"/>
  </w:num>
  <w:num w:numId="46">
    <w:abstractNumId w:val="40"/>
  </w:num>
  <w:num w:numId="47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t7QwNTSwMDYxMrJQ0lEKTi0uzszPAykwrAUA9y5fVCwAAAA="/>
  </w:docVars>
  <w:rsids>
    <w:rsidRoot w:val="00E542E5"/>
    <w:rsid w:val="00001D4E"/>
    <w:rsid w:val="000238B8"/>
    <w:rsid w:val="00024E6A"/>
    <w:rsid w:val="00027DBA"/>
    <w:rsid w:val="00031C15"/>
    <w:rsid w:val="00032341"/>
    <w:rsid w:val="000324BC"/>
    <w:rsid w:val="0003631C"/>
    <w:rsid w:val="00040179"/>
    <w:rsid w:val="000436E7"/>
    <w:rsid w:val="000453AB"/>
    <w:rsid w:val="00046102"/>
    <w:rsid w:val="000620C0"/>
    <w:rsid w:val="00063CC8"/>
    <w:rsid w:val="00067EA0"/>
    <w:rsid w:val="000724A1"/>
    <w:rsid w:val="0007349F"/>
    <w:rsid w:val="00085436"/>
    <w:rsid w:val="000A1503"/>
    <w:rsid w:val="000C12B0"/>
    <w:rsid w:val="000C1D79"/>
    <w:rsid w:val="000C36EE"/>
    <w:rsid w:val="000C7432"/>
    <w:rsid w:val="000D0115"/>
    <w:rsid w:val="000E02BA"/>
    <w:rsid w:val="000E5A8E"/>
    <w:rsid w:val="000E6312"/>
    <w:rsid w:val="000F4F1D"/>
    <w:rsid w:val="000F6EDE"/>
    <w:rsid w:val="001034C4"/>
    <w:rsid w:val="00104C94"/>
    <w:rsid w:val="00106DA9"/>
    <w:rsid w:val="001279BF"/>
    <w:rsid w:val="001300E9"/>
    <w:rsid w:val="0014518D"/>
    <w:rsid w:val="00150797"/>
    <w:rsid w:val="001514D3"/>
    <w:rsid w:val="001607EF"/>
    <w:rsid w:val="00160989"/>
    <w:rsid w:val="00160F5F"/>
    <w:rsid w:val="00162478"/>
    <w:rsid w:val="00165955"/>
    <w:rsid w:val="001675AC"/>
    <w:rsid w:val="00167D6C"/>
    <w:rsid w:val="00173327"/>
    <w:rsid w:val="00173AC6"/>
    <w:rsid w:val="0018721C"/>
    <w:rsid w:val="00190415"/>
    <w:rsid w:val="001926E3"/>
    <w:rsid w:val="001933D9"/>
    <w:rsid w:val="001944C7"/>
    <w:rsid w:val="001A30AF"/>
    <w:rsid w:val="001A3B8C"/>
    <w:rsid w:val="001B48C0"/>
    <w:rsid w:val="001B5068"/>
    <w:rsid w:val="001C72CD"/>
    <w:rsid w:val="001D311B"/>
    <w:rsid w:val="001E1BC9"/>
    <w:rsid w:val="001E5A9B"/>
    <w:rsid w:val="001E613E"/>
    <w:rsid w:val="001F166C"/>
    <w:rsid w:val="00200A7A"/>
    <w:rsid w:val="00205788"/>
    <w:rsid w:val="0022117C"/>
    <w:rsid w:val="00221D8F"/>
    <w:rsid w:val="00221F12"/>
    <w:rsid w:val="0022300B"/>
    <w:rsid w:val="00236E0B"/>
    <w:rsid w:val="002371F9"/>
    <w:rsid w:val="00237E45"/>
    <w:rsid w:val="00241C6E"/>
    <w:rsid w:val="00241C8C"/>
    <w:rsid w:val="002452D1"/>
    <w:rsid w:val="00253CF1"/>
    <w:rsid w:val="00257E36"/>
    <w:rsid w:val="002652B5"/>
    <w:rsid w:val="00266E20"/>
    <w:rsid w:val="00276864"/>
    <w:rsid w:val="00280CE3"/>
    <w:rsid w:val="00282956"/>
    <w:rsid w:val="002844A5"/>
    <w:rsid w:val="00294FF8"/>
    <w:rsid w:val="00295E68"/>
    <w:rsid w:val="002A2721"/>
    <w:rsid w:val="002B5BB5"/>
    <w:rsid w:val="002D05E6"/>
    <w:rsid w:val="002D52E6"/>
    <w:rsid w:val="002E64D2"/>
    <w:rsid w:val="002F33CE"/>
    <w:rsid w:val="003038AD"/>
    <w:rsid w:val="00304864"/>
    <w:rsid w:val="00314038"/>
    <w:rsid w:val="00323BF6"/>
    <w:rsid w:val="00324B50"/>
    <w:rsid w:val="003255C9"/>
    <w:rsid w:val="003272B7"/>
    <w:rsid w:val="00327AB0"/>
    <w:rsid w:val="003305DB"/>
    <w:rsid w:val="003372A8"/>
    <w:rsid w:val="00344254"/>
    <w:rsid w:val="00371E31"/>
    <w:rsid w:val="003751AA"/>
    <w:rsid w:val="00377109"/>
    <w:rsid w:val="003869BE"/>
    <w:rsid w:val="00390B3B"/>
    <w:rsid w:val="0039117F"/>
    <w:rsid w:val="003912E3"/>
    <w:rsid w:val="003942CB"/>
    <w:rsid w:val="00394477"/>
    <w:rsid w:val="003945DB"/>
    <w:rsid w:val="003A0B94"/>
    <w:rsid w:val="003A41E5"/>
    <w:rsid w:val="003B68D3"/>
    <w:rsid w:val="003D53CB"/>
    <w:rsid w:val="003D6ACC"/>
    <w:rsid w:val="003D7C7D"/>
    <w:rsid w:val="003E2397"/>
    <w:rsid w:val="003F7C5A"/>
    <w:rsid w:val="00407C07"/>
    <w:rsid w:val="00411148"/>
    <w:rsid w:val="00413EF8"/>
    <w:rsid w:val="004153AE"/>
    <w:rsid w:val="00420AC9"/>
    <w:rsid w:val="00422F38"/>
    <w:rsid w:val="0043228B"/>
    <w:rsid w:val="004419D8"/>
    <w:rsid w:val="00443442"/>
    <w:rsid w:val="00444AE6"/>
    <w:rsid w:val="00453E61"/>
    <w:rsid w:val="00460027"/>
    <w:rsid w:val="0046243C"/>
    <w:rsid w:val="0047083C"/>
    <w:rsid w:val="00471B59"/>
    <w:rsid w:val="004831D8"/>
    <w:rsid w:val="00491F1D"/>
    <w:rsid w:val="004A36DE"/>
    <w:rsid w:val="004A7131"/>
    <w:rsid w:val="004E04D7"/>
    <w:rsid w:val="004E2F68"/>
    <w:rsid w:val="005039E1"/>
    <w:rsid w:val="005127E6"/>
    <w:rsid w:val="005203DC"/>
    <w:rsid w:val="00521134"/>
    <w:rsid w:val="00530B9C"/>
    <w:rsid w:val="005317D5"/>
    <w:rsid w:val="005532A4"/>
    <w:rsid w:val="00553770"/>
    <w:rsid w:val="005548D1"/>
    <w:rsid w:val="00555FF1"/>
    <w:rsid w:val="00557BDF"/>
    <w:rsid w:val="00574A20"/>
    <w:rsid w:val="00577947"/>
    <w:rsid w:val="005A2BE5"/>
    <w:rsid w:val="005A341B"/>
    <w:rsid w:val="005A4FF7"/>
    <w:rsid w:val="005B52A1"/>
    <w:rsid w:val="005B66B9"/>
    <w:rsid w:val="005C16D8"/>
    <w:rsid w:val="005C6410"/>
    <w:rsid w:val="005C6A71"/>
    <w:rsid w:val="005C7BAC"/>
    <w:rsid w:val="005C7FE0"/>
    <w:rsid w:val="005D55C8"/>
    <w:rsid w:val="005E22F3"/>
    <w:rsid w:val="005E3841"/>
    <w:rsid w:val="005E5698"/>
    <w:rsid w:val="005E5CF6"/>
    <w:rsid w:val="005F15C9"/>
    <w:rsid w:val="005F5972"/>
    <w:rsid w:val="005F665C"/>
    <w:rsid w:val="006011F5"/>
    <w:rsid w:val="00601A8E"/>
    <w:rsid w:val="00611BC1"/>
    <w:rsid w:val="00624AFA"/>
    <w:rsid w:val="00630DF6"/>
    <w:rsid w:val="0063154C"/>
    <w:rsid w:val="006345EB"/>
    <w:rsid w:val="00645C34"/>
    <w:rsid w:val="00654EFA"/>
    <w:rsid w:val="0065633B"/>
    <w:rsid w:val="0066691E"/>
    <w:rsid w:val="00667342"/>
    <w:rsid w:val="00672C65"/>
    <w:rsid w:val="0067356B"/>
    <w:rsid w:val="00674209"/>
    <w:rsid w:val="00680872"/>
    <w:rsid w:val="006931B3"/>
    <w:rsid w:val="0069602C"/>
    <w:rsid w:val="006A7A8F"/>
    <w:rsid w:val="006B2F6B"/>
    <w:rsid w:val="006B31EE"/>
    <w:rsid w:val="006B41BB"/>
    <w:rsid w:val="006B73C5"/>
    <w:rsid w:val="006C727C"/>
    <w:rsid w:val="006D293E"/>
    <w:rsid w:val="006D38EB"/>
    <w:rsid w:val="006D3A93"/>
    <w:rsid w:val="006F29AD"/>
    <w:rsid w:val="006F3D35"/>
    <w:rsid w:val="006F6913"/>
    <w:rsid w:val="006F7668"/>
    <w:rsid w:val="007006A4"/>
    <w:rsid w:val="0070577D"/>
    <w:rsid w:val="00707B20"/>
    <w:rsid w:val="00712B34"/>
    <w:rsid w:val="00712E83"/>
    <w:rsid w:val="00716603"/>
    <w:rsid w:val="00720507"/>
    <w:rsid w:val="00724864"/>
    <w:rsid w:val="00726356"/>
    <w:rsid w:val="00726F1D"/>
    <w:rsid w:val="007313CE"/>
    <w:rsid w:val="00731922"/>
    <w:rsid w:val="00735CAF"/>
    <w:rsid w:val="007368A0"/>
    <w:rsid w:val="00753584"/>
    <w:rsid w:val="00754DDF"/>
    <w:rsid w:val="00755D32"/>
    <w:rsid w:val="00757804"/>
    <w:rsid w:val="00766D46"/>
    <w:rsid w:val="00766E4B"/>
    <w:rsid w:val="00776EBF"/>
    <w:rsid w:val="0078260A"/>
    <w:rsid w:val="00783D62"/>
    <w:rsid w:val="00784347"/>
    <w:rsid w:val="00785E86"/>
    <w:rsid w:val="00786372"/>
    <w:rsid w:val="0078685F"/>
    <w:rsid w:val="0078777D"/>
    <w:rsid w:val="007A4B42"/>
    <w:rsid w:val="007C39B3"/>
    <w:rsid w:val="007D0909"/>
    <w:rsid w:val="007D20EE"/>
    <w:rsid w:val="007D56F6"/>
    <w:rsid w:val="007E31CD"/>
    <w:rsid w:val="007E76CC"/>
    <w:rsid w:val="00802DB3"/>
    <w:rsid w:val="008030AE"/>
    <w:rsid w:val="008041F3"/>
    <w:rsid w:val="008056CB"/>
    <w:rsid w:val="0081429C"/>
    <w:rsid w:val="00823038"/>
    <w:rsid w:val="00825A12"/>
    <w:rsid w:val="008266F9"/>
    <w:rsid w:val="00832EEE"/>
    <w:rsid w:val="00845C78"/>
    <w:rsid w:val="00856856"/>
    <w:rsid w:val="00860806"/>
    <w:rsid w:val="00870049"/>
    <w:rsid w:val="00873FC5"/>
    <w:rsid w:val="00881099"/>
    <w:rsid w:val="00886384"/>
    <w:rsid w:val="00892E52"/>
    <w:rsid w:val="00893928"/>
    <w:rsid w:val="00894807"/>
    <w:rsid w:val="0089758B"/>
    <w:rsid w:val="00897E47"/>
    <w:rsid w:val="008A623F"/>
    <w:rsid w:val="008A7327"/>
    <w:rsid w:val="008B1DA4"/>
    <w:rsid w:val="008D5092"/>
    <w:rsid w:val="008E1B47"/>
    <w:rsid w:val="008E248F"/>
    <w:rsid w:val="008F0547"/>
    <w:rsid w:val="008F4D38"/>
    <w:rsid w:val="008F76AA"/>
    <w:rsid w:val="00906C24"/>
    <w:rsid w:val="00917FE7"/>
    <w:rsid w:val="00921702"/>
    <w:rsid w:val="00925FFE"/>
    <w:rsid w:val="00926DF4"/>
    <w:rsid w:val="00932E08"/>
    <w:rsid w:val="009337D5"/>
    <w:rsid w:val="00940877"/>
    <w:rsid w:val="009442DD"/>
    <w:rsid w:val="0095083A"/>
    <w:rsid w:val="00950F5F"/>
    <w:rsid w:val="00964FF2"/>
    <w:rsid w:val="009807A0"/>
    <w:rsid w:val="0098438D"/>
    <w:rsid w:val="00993C56"/>
    <w:rsid w:val="00994FDE"/>
    <w:rsid w:val="00997C53"/>
    <w:rsid w:val="00997DDE"/>
    <w:rsid w:val="009A125B"/>
    <w:rsid w:val="009A7813"/>
    <w:rsid w:val="009B24E3"/>
    <w:rsid w:val="009B47C7"/>
    <w:rsid w:val="009B4E96"/>
    <w:rsid w:val="009C0663"/>
    <w:rsid w:val="009C3619"/>
    <w:rsid w:val="009D7960"/>
    <w:rsid w:val="009E1B14"/>
    <w:rsid w:val="009E30DB"/>
    <w:rsid w:val="009E7EA1"/>
    <w:rsid w:val="009F3200"/>
    <w:rsid w:val="009F5FF7"/>
    <w:rsid w:val="009F78E2"/>
    <w:rsid w:val="00A00907"/>
    <w:rsid w:val="00A06A1F"/>
    <w:rsid w:val="00A07F0D"/>
    <w:rsid w:val="00A10610"/>
    <w:rsid w:val="00A1540E"/>
    <w:rsid w:val="00A177C9"/>
    <w:rsid w:val="00A17F4C"/>
    <w:rsid w:val="00A17F94"/>
    <w:rsid w:val="00A22B15"/>
    <w:rsid w:val="00A267F6"/>
    <w:rsid w:val="00A3223E"/>
    <w:rsid w:val="00A34194"/>
    <w:rsid w:val="00A37963"/>
    <w:rsid w:val="00A4268D"/>
    <w:rsid w:val="00A45187"/>
    <w:rsid w:val="00A56F0A"/>
    <w:rsid w:val="00A64AF1"/>
    <w:rsid w:val="00A7385A"/>
    <w:rsid w:val="00A73F5F"/>
    <w:rsid w:val="00A74EEF"/>
    <w:rsid w:val="00A8002C"/>
    <w:rsid w:val="00A86EA3"/>
    <w:rsid w:val="00A901EA"/>
    <w:rsid w:val="00AA35AC"/>
    <w:rsid w:val="00AA5A45"/>
    <w:rsid w:val="00AA5BCF"/>
    <w:rsid w:val="00AA72CD"/>
    <w:rsid w:val="00AB27A7"/>
    <w:rsid w:val="00AB55AF"/>
    <w:rsid w:val="00AC0963"/>
    <w:rsid w:val="00AC2FAC"/>
    <w:rsid w:val="00AC7046"/>
    <w:rsid w:val="00AD606D"/>
    <w:rsid w:val="00AD695F"/>
    <w:rsid w:val="00AE25B8"/>
    <w:rsid w:val="00AE62C7"/>
    <w:rsid w:val="00AE7280"/>
    <w:rsid w:val="00AF54E6"/>
    <w:rsid w:val="00B0387C"/>
    <w:rsid w:val="00B12BD6"/>
    <w:rsid w:val="00B12F4C"/>
    <w:rsid w:val="00B17997"/>
    <w:rsid w:val="00B2393D"/>
    <w:rsid w:val="00B25057"/>
    <w:rsid w:val="00B27F1E"/>
    <w:rsid w:val="00B41A56"/>
    <w:rsid w:val="00B655E6"/>
    <w:rsid w:val="00B667B5"/>
    <w:rsid w:val="00B70FD6"/>
    <w:rsid w:val="00B71E85"/>
    <w:rsid w:val="00B73089"/>
    <w:rsid w:val="00B77199"/>
    <w:rsid w:val="00B80308"/>
    <w:rsid w:val="00B8321B"/>
    <w:rsid w:val="00B9551F"/>
    <w:rsid w:val="00B96009"/>
    <w:rsid w:val="00B97463"/>
    <w:rsid w:val="00BA0364"/>
    <w:rsid w:val="00BA2CF7"/>
    <w:rsid w:val="00BA5A99"/>
    <w:rsid w:val="00BA67CC"/>
    <w:rsid w:val="00BA6CA7"/>
    <w:rsid w:val="00BA7A94"/>
    <w:rsid w:val="00BB0AD9"/>
    <w:rsid w:val="00BC2F15"/>
    <w:rsid w:val="00BC3384"/>
    <w:rsid w:val="00BC4425"/>
    <w:rsid w:val="00BC5CCA"/>
    <w:rsid w:val="00BD5BFB"/>
    <w:rsid w:val="00BD64CD"/>
    <w:rsid w:val="00BE053E"/>
    <w:rsid w:val="00BE10C2"/>
    <w:rsid w:val="00BE179B"/>
    <w:rsid w:val="00BE6047"/>
    <w:rsid w:val="00BE71BC"/>
    <w:rsid w:val="00BF4841"/>
    <w:rsid w:val="00C00B6B"/>
    <w:rsid w:val="00C00C08"/>
    <w:rsid w:val="00C1287F"/>
    <w:rsid w:val="00C14029"/>
    <w:rsid w:val="00C17236"/>
    <w:rsid w:val="00C217F2"/>
    <w:rsid w:val="00C25172"/>
    <w:rsid w:val="00C251E6"/>
    <w:rsid w:val="00C321D9"/>
    <w:rsid w:val="00C3787B"/>
    <w:rsid w:val="00C37B45"/>
    <w:rsid w:val="00C451EB"/>
    <w:rsid w:val="00C4602F"/>
    <w:rsid w:val="00C4763E"/>
    <w:rsid w:val="00C54343"/>
    <w:rsid w:val="00C54D7E"/>
    <w:rsid w:val="00C55AD8"/>
    <w:rsid w:val="00C6082B"/>
    <w:rsid w:val="00C6588A"/>
    <w:rsid w:val="00C90413"/>
    <w:rsid w:val="00C906EB"/>
    <w:rsid w:val="00C919A7"/>
    <w:rsid w:val="00C95219"/>
    <w:rsid w:val="00C95541"/>
    <w:rsid w:val="00CA248B"/>
    <w:rsid w:val="00CA3578"/>
    <w:rsid w:val="00CA5F52"/>
    <w:rsid w:val="00CA6980"/>
    <w:rsid w:val="00CB612B"/>
    <w:rsid w:val="00CB73FD"/>
    <w:rsid w:val="00CC2A4C"/>
    <w:rsid w:val="00CC5725"/>
    <w:rsid w:val="00CE283A"/>
    <w:rsid w:val="00CE6882"/>
    <w:rsid w:val="00CE7432"/>
    <w:rsid w:val="00D00616"/>
    <w:rsid w:val="00D04B82"/>
    <w:rsid w:val="00D05F6A"/>
    <w:rsid w:val="00D076F4"/>
    <w:rsid w:val="00D21803"/>
    <w:rsid w:val="00D22D99"/>
    <w:rsid w:val="00D2591E"/>
    <w:rsid w:val="00D2667A"/>
    <w:rsid w:val="00D532D6"/>
    <w:rsid w:val="00D57D53"/>
    <w:rsid w:val="00D64C5C"/>
    <w:rsid w:val="00D671CC"/>
    <w:rsid w:val="00D74466"/>
    <w:rsid w:val="00D76AFE"/>
    <w:rsid w:val="00D7724A"/>
    <w:rsid w:val="00D9349C"/>
    <w:rsid w:val="00D97D60"/>
    <w:rsid w:val="00DA09AE"/>
    <w:rsid w:val="00DA5EC8"/>
    <w:rsid w:val="00DB0ECC"/>
    <w:rsid w:val="00DB2A1B"/>
    <w:rsid w:val="00DB512A"/>
    <w:rsid w:val="00DC24D8"/>
    <w:rsid w:val="00DC6D05"/>
    <w:rsid w:val="00DD0EE0"/>
    <w:rsid w:val="00DE2C59"/>
    <w:rsid w:val="00DE695F"/>
    <w:rsid w:val="00DF0B43"/>
    <w:rsid w:val="00DF4DEE"/>
    <w:rsid w:val="00E04E1B"/>
    <w:rsid w:val="00E3355A"/>
    <w:rsid w:val="00E359BB"/>
    <w:rsid w:val="00E5398D"/>
    <w:rsid w:val="00E542E5"/>
    <w:rsid w:val="00E57F9B"/>
    <w:rsid w:val="00E65F90"/>
    <w:rsid w:val="00E806E3"/>
    <w:rsid w:val="00E82AAC"/>
    <w:rsid w:val="00E84232"/>
    <w:rsid w:val="00E87009"/>
    <w:rsid w:val="00E9376D"/>
    <w:rsid w:val="00E93FF4"/>
    <w:rsid w:val="00E97969"/>
    <w:rsid w:val="00EA41C2"/>
    <w:rsid w:val="00EB118A"/>
    <w:rsid w:val="00EB33D7"/>
    <w:rsid w:val="00EB7025"/>
    <w:rsid w:val="00EC5715"/>
    <w:rsid w:val="00EE2EEA"/>
    <w:rsid w:val="00EE3A60"/>
    <w:rsid w:val="00EE473A"/>
    <w:rsid w:val="00EE6011"/>
    <w:rsid w:val="00F02B01"/>
    <w:rsid w:val="00F0493C"/>
    <w:rsid w:val="00F06213"/>
    <w:rsid w:val="00F06AD4"/>
    <w:rsid w:val="00F1173D"/>
    <w:rsid w:val="00F14CF6"/>
    <w:rsid w:val="00F16893"/>
    <w:rsid w:val="00F17951"/>
    <w:rsid w:val="00F22050"/>
    <w:rsid w:val="00F260A8"/>
    <w:rsid w:val="00F316A2"/>
    <w:rsid w:val="00F461DF"/>
    <w:rsid w:val="00F549E6"/>
    <w:rsid w:val="00F63066"/>
    <w:rsid w:val="00F6587B"/>
    <w:rsid w:val="00F67792"/>
    <w:rsid w:val="00F71CC0"/>
    <w:rsid w:val="00F72E4B"/>
    <w:rsid w:val="00F801A8"/>
    <w:rsid w:val="00F92AEE"/>
    <w:rsid w:val="00FB0284"/>
    <w:rsid w:val="00FB4DBF"/>
    <w:rsid w:val="00FC51B8"/>
    <w:rsid w:val="00FC7107"/>
    <w:rsid w:val="00FD1CCC"/>
    <w:rsid w:val="00FD28AD"/>
    <w:rsid w:val="00FD393D"/>
    <w:rsid w:val="00FD5166"/>
    <w:rsid w:val="00FE535E"/>
    <w:rsid w:val="00FE7EC8"/>
    <w:rsid w:val="00FF2199"/>
    <w:rsid w:val="00FF6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F2188AEB-3FD1-4669-BBC4-BACDFB87D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200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99"/>
    <w:qFormat/>
    <w:rsid w:val="009F3200"/>
    <w:rPr>
      <w:sz w:val="22"/>
      <w:szCs w:val="22"/>
    </w:rPr>
  </w:style>
  <w:style w:type="table" w:styleId="TableGrid">
    <w:name w:val="Table Grid"/>
    <w:basedOn w:val="TableNormal"/>
    <w:uiPriority w:val="99"/>
    <w:rsid w:val="00E542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45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AE62C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AE62C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E62C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AE62C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AE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E62C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9E1B14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A06A1F"/>
    <w:rPr>
      <w:rFonts w:cs="Times New Roman"/>
      <w:color w:val="800080"/>
      <w:u w:val="single"/>
    </w:rPr>
  </w:style>
  <w:style w:type="paragraph" w:customStyle="1" w:styleId="Default">
    <w:name w:val="Default"/>
    <w:rsid w:val="00FF2199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675AC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8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76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1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74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1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079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0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8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9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91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822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27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2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0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8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7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7993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3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2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8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8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24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670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733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teamsites.interiorhealth.ca/sites/Clinical/KB-CDM/Shared%20Documents1/CDM-PHC%20Local%20Scavenger%20Hunt.doc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cnbc.ca/media/pcn/PCN_Planning_Guide_for_PCNs_-_Preventive_Care_2019-01-22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orsement_x0020_Date xmlns="cc350c27-baf7-4c06-b97b-2826df1adef9"/>
    <Subject_x0020_Area xmlns="cc350c27-baf7-4c06-b97b-2826df1adef9">Orientation - Pathways</Subject_x0020_Area>
    <CCR_x0020_Resource_x0020_Types xmlns="8f3d36f8-12a3-4677-b7c2-48d2254fdc95">Pathway</CCR_x0020_Resource_x0020_Types>
    <CCR_x0020_Keywords xmlns="8f3d36f8-12a3-4677-b7c2-48d2254fdc95">Orientation, Pathway, Adult Clinic, PHN</CCR_x0020_Keywords>
    <Owner xmlns="cc350c27-baf7-4c06-b97b-2826df1adef9">Heather Way &amp; Issy Aguiar</Owner>
    <IconOverlay xmlns="http://schemas.microsoft.com/sharepoint/v4" xsi:nil="true"/>
    <Review_x0020_Date xmlns="8f3d36f8-12a3-4677-b7c2-48d2254fdc95">2016-10-07T18:37:31+00:00</Review_x0020_Date>
    <Document_x0020_Type xmlns="8f3d36f8-12a3-4677-b7c2-48d2254fdc9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992E9D313FE49B435769EBF727D56" ma:contentTypeVersion="49" ma:contentTypeDescription="Create a new document." ma:contentTypeScope="" ma:versionID="5ab1175a6f3e8a53302c24c4d57d15e0">
  <xsd:schema xmlns:xsd="http://www.w3.org/2001/XMLSchema" xmlns:xs="http://www.w3.org/2001/XMLSchema" xmlns:p="http://schemas.microsoft.com/office/2006/metadata/properties" xmlns:ns2="8f3d36f8-12a3-4677-b7c2-48d2254fdc95" xmlns:ns3="cc350c27-baf7-4c06-b97b-2826df1adef9" xmlns:ns5="http://schemas.microsoft.com/sharepoint/v4" targetNamespace="http://schemas.microsoft.com/office/2006/metadata/properties" ma:root="true" ma:fieldsID="8648a5a7b6249cee6e6a590c111934f6" ns2:_="" ns3:_="" ns5:_="">
    <xsd:import namespace="8f3d36f8-12a3-4677-b7c2-48d2254fdc95"/>
    <xsd:import namespace="cc350c27-baf7-4c06-b97b-2826df1adef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CCR_x0020_Resource_x0020_Types"/>
                <xsd:element ref="ns3:Subject_x0020_Area" minOccurs="0"/>
                <xsd:element ref="ns3:Owner"/>
                <xsd:element ref="ns3:Endorsement_x0020_Date"/>
                <xsd:element ref="ns2:Review_x0020_Date"/>
                <xsd:element ref="ns2:CCR_x0020_Keywords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3d36f8-12a3-4677-b7c2-48d2254fdc95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" nillable="true" ma:displayName="Document No" ma:internalName="Document_x0020_Type">
      <xsd:simpleType>
        <xsd:restriction base="dms:Text">
          <xsd:maxLength value="10"/>
        </xsd:restriction>
      </xsd:simpleType>
    </xsd:element>
    <xsd:element name="CCR_x0020_Resource_x0020_Types" ma:index="2" ma:displayName="CCR Resource Types" ma:format="Dropdown" ma:internalName="CCR_x0020_Resource_x0020_Types" ma:readOnly="false">
      <xsd:simpleType>
        <xsd:restriction base="dms:Choice">
          <xsd:enumeration value="Bulletin"/>
          <xsd:enumeration value="Checklist"/>
          <xsd:enumeration value="Guideline"/>
          <xsd:enumeration value="Education - Patient"/>
          <xsd:enumeration value="Education - Staff"/>
          <xsd:enumeration value="Form"/>
          <xsd:enumeration value="Guide for Use"/>
          <xsd:enumeration value="Pathway"/>
          <xsd:enumeration value="Policy"/>
          <xsd:enumeration value="Practice Standard"/>
          <xsd:enumeration value="Pre-Printed Order"/>
          <xsd:enumeration value="Protocol"/>
          <xsd:enumeration value="Standard Process"/>
          <xsd:enumeration value="Toolkit"/>
        </xsd:restriction>
      </xsd:simpleType>
    </xsd:element>
    <xsd:element name="Review_x0020_Date" ma:index="6" ma:displayName="Review Date" ma:default="[today]" ma:description="Date of most recent content review" ma:format="DateOnly" ma:internalName="Review_x0020_Date">
      <xsd:simpleType>
        <xsd:restriction base="dms:DateTime"/>
      </xsd:simpleType>
    </xsd:element>
    <xsd:element name="CCR_x0020_Keywords" ma:index="7" ma:displayName="CCR Keywords" ma:internalName="CCR_x0020_Keyword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50c27-baf7-4c06-b97b-2826df1adef9" elementFormDefault="qualified">
    <xsd:import namespace="http://schemas.microsoft.com/office/2006/documentManagement/types"/>
    <xsd:import namespace="http://schemas.microsoft.com/office/infopath/2007/PartnerControls"/>
    <xsd:element name="Subject_x0020_Area" ma:index="3" nillable="true" ma:displayName="Topic" ma:format="Dropdown" ma:internalName="Subject_x0020_Area">
      <xsd:simpleType>
        <xsd:restriction base="dms:Choice">
          <xsd:enumeration value="School Programs"/>
          <xsd:enumeration value="Special Populations"/>
          <xsd:enumeration value="Community Vaccine Providers (CVP)"/>
          <xsd:enumeration value="Adverse Events (AEFI)"/>
          <xsd:enumeration value="Anaphylaxis"/>
          <xsd:enumeration value="Biological Products"/>
          <xsd:enumeration value="Vaccine &amp; Biological  Management"/>
          <xsd:enumeration value="CHC"/>
          <xsd:enumeration value="Communicable Disease- General"/>
          <xsd:enumeration value="Adult Clinic Services"/>
          <xsd:enumeration value="Vaccine/Medication Incidents"/>
          <xsd:enumeration value="Immunization Competency"/>
          <xsd:enumeration value="HPV"/>
          <xsd:enumeration value="Rabies Post-Exposure Prophylaxis (RPEP)"/>
          <xsd:enumeration value="Hepatitis B"/>
          <xsd:enumeration value="Hepatitis A"/>
          <xsd:enumeration value="Hepatitis General"/>
          <xsd:enumeration value="Immunization Communication"/>
          <xsd:enumeration value="Influenza"/>
          <xsd:enumeration value="General Immunization"/>
          <xsd:enumeration value="CD Prevention"/>
          <xsd:enumeration value="Rotavirus"/>
          <xsd:enumeration value="Varicella"/>
          <xsd:enumeration value="Orientation - Pathways"/>
          <xsd:enumeration value="CDST"/>
          <xsd:enumeration value="General Resources"/>
          <xsd:enumeration value="TB"/>
          <xsd:enumeration value="Hepatitis C"/>
          <xsd:enumeration value="Measles/Mumps/Rubella"/>
          <xsd:enumeration value="Meningococcal"/>
          <xsd:enumeration value="Pneumococcal"/>
          <xsd:enumeration value="Pertussis"/>
          <xsd:enumeration value="Harm Reduction"/>
          <xsd:enumeration value="Immunization Program Performance Monitoring Report"/>
        </xsd:restriction>
      </xsd:simpleType>
    </xsd:element>
    <xsd:element name="Owner" ma:index="4" ma:displayName="Lead Developer" ma:description="Lead Developer or Contact Person for this document" ma:internalName="Owner" ma:readOnly="false">
      <xsd:simpleType>
        <xsd:restriction base="dms:Text">
          <xsd:maxLength value="255"/>
        </xsd:restriction>
      </xsd:simpleType>
    </xsd:element>
    <xsd:element name="Endorsement_x0020_Date" ma:index="5" ma:displayName="Version Date" ma:format="DateOnly" ma:internalName="Endorsement_x0020_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60AB9-8AE0-4E1A-9D7A-C935AAEA9981}">
  <ds:schemaRefs>
    <ds:schemaRef ds:uri="http://schemas.microsoft.com/office/2006/metadata/properties"/>
    <ds:schemaRef ds:uri="http://schemas.microsoft.com/office/infopath/2007/PartnerControls"/>
    <ds:schemaRef ds:uri="cc350c27-baf7-4c06-b97b-2826df1adef9"/>
    <ds:schemaRef ds:uri="8f3d36f8-12a3-4677-b7c2-48d2254fdc95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24CBFCB5-A591-4A15-8792-DDBC7B662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58EC3-BC45-4F6E-A7A3-C3F6E80BC6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3d36f8-12a3-4677-b7c2-48d2254fdc95"/>
    <ds:schemaRef ds:uri="cc350c27-baf7-4c06-b97b-2826df1adef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EA6907-4524-450C-9141-CB341E07F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8</Words>
  <Characters>512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ientation Pathway: KB PCN Orientation</vt:lpstr>
    </vt:vector>
  </TitlesOfParts>
  <Company>Interior Health</Company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entation Pathway: KB PCN Orientation</dc:title>
  <dc:subject>Administrative</dc:subject>
  <dc:creator>Tasha Kanigan</dc:creator>
  <cp:lastModifiedBy>Lutz, Erin</cp:lastModifiedBy>
  <cp:revision>2</cp:revision>
  <cp:lastPrinted>2013-03-18T20:09:00Z</cp:lastPrinted>
  <dcterms:created xsi:type="dcterms:W3CDTF">2020-10-28T17:31:00Z</dcterms:created>
  <dcterms:modified xsi:type="dcterms:W3CDTF">2020-10-2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992E9D313FE49B435769EBF727D56</vt:lpwstr>
  </property>
  <property fmtid="{D5CDD505-2E9C-101B-9397-08002B2CF9AE}" pid="3" name="Order">
    <vt:r8>10000</vt:r8>
  </property>
  <property fmtid="{D5CDD505-2E9C-101B-9397-08002B2CF9AE}" pid="4" name="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Document Type">
    <vt:lpwstr/>
  </property>
  <property fmtid="{D5CDD505-2E9C-101B-9397-08002B2CF9AE}" pid="8" name="TemplateUrl">
    <vt:lpwstr/>
  </property>
  <property fmtid="{D5CDD505-2E9C-101B-9397-08002B2CF9AE}" pid="9" name="Old-Document Type">
    <vt:lpwstr>Care Pathway</vt:lpwstr>
  </property>
  <property fmtid="{D5CDD505-2E9C-101B-9397-08002B2CF9AE}" pid="10" name="Old-Service Sub-Category">
    <vt:lpwstr>N/A</vt:lpwstr>
  </property>
  <property fmtid="{D5CDD505-2E9C-101B-9397-08002B2CF9AE}" pid="11" name="Location">
    <vt:lpwstr>Operational</vt:lpwstr>
  </property>
  <property fmtid="{D5CDD505-2E9C-101B-9397-08002B2CF9AE}" pid="12" name="Old-Service Category">
    <vt:lpwstr>N/A</vt:lpwstr>
  </property>
  <property fmtid="{D5CDD505-2E9C-101B-9397-08002B2CF9AE}" pid="13" name="Categories0">
    <vt:lpwstr>Subject Area</vt:lpwstr>
  </property>
  <property fmtid="{D5CDD505-2E9C-101B-9397-08002B2CF9AE}" pid="14" name="Classification">
    <vt:lpwstr>Clinical</vt:lpwstr>
  </property>
  <property fmtid="{D5CDD505-2E9C-101B-9397-08002B2CF9AE}" pid="15" name="CCR Program Area">
    <vt:lpwstr>Promotion &amp; Prevention</vt:lpwstr>
  </property>
  <property fmtid="{D5CDD505-2E9C-101B-9397-08002B2CF9AE}" pid="16" name="Care Sub-Area">
    <vt:lpwstr>Immunizations</vt:lpwstr>
  </property>
</Properties>
</file>